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67C5A" w14:textId="284EA765" w:rsidR="00ED2790" w:rsidRPr="00AA1B47" w:rsidRDefault="00000000" w:rsidP="00AA1B47">
      <w:pPr>
        <w:pStyle w:val="Heading1"/>
        <w:spacing w:before="0"/>
        <w:jc w:val="center"/>
        <w:rPr>
          <w:sz w:val="28"/>
          <w:szCs w:val="28"/>
          <w:lang w:val="tr-TR"/>
        </w:rPr>
      </w:pPr>
      <w:bookmarkStart w:id="0" w:name="Xb4740382bfd4e90667683db748711000e05b4aa"/>
      <w:r w:rsidRPr="00AA1B47">
        <w:rPr>
          <w:sz w:val="28"/>
          <w:szCs w:val="28"/>
          <w:lang w:val="tr-TR"/>
        </w:rPr>
        <w:t>ESOGÜ FEN FAKÜLTESİ FİZİK BÖLÜMÜ</w:t>
      </w:r>
    </w:p>
    <w:p w14:paraId="36AAB458" w14:textId="5D7A4503" w:rsidR="00C65B2C" w:rsidRPr="00AA1B47" w:rsidRDefault="00000000" w:rsidP="00AA1B47">
      <w:pPr>
        <w:pStyle w:val="Heading1"/>
        <w:spacing w:before="0"/>
        <w:jc w:val="center"/>
        <w:rPr>
          <w:sz w:val="28"/>
          <w:szCs w:val="28"/>
          <w:lang w:val="tr-TR"/>
        </w:rPr>
      </w:pPr>
      <w:r w:rsidRPr="00AA1B47">
        <w:rPr>
          <w:sz w:val="28"/>
          <w:szCs w:val="28"/>
          <w:lang w:val="tr-TR"/>
        </w:rPr>
        <w:t>7+1 İŞLETMEDE MESLEKİ EĞİTİM (İME) RAPORU HAZIRLAMA KILAVUZU</w:t>
      </w:r>
      <w:bookmarkEnd w:id="0"/>
    </w:p>
    <w:p w14:paraId="4DD56F75" w14:textId="77777777" w:rsidR="00C65B2C" w:rsidRPr="00341F85" w:rsidRDefault="00000000" w:rsidP="00341F85">
      <w:pPr>
        <w:pStyle w:val="FirstParagraph"/>
        <w:jc w:val="both"/>
        <w:rPr>
          <w:lang w:val="tr-TR"/>
        </w:rPr>
      </w:pPr>
      <w:r w:rsidRPr="00341F85">
        <w:rPr>
          <w:lang w:val="tr-TR"/>
        </w:rPr>
        <w:t xml:space="preserve">Bu </w:t>
      </w:r>
      <w:proofErr w:type="gramStart"/>
      <w:r w:rsidRPr="00341F85">
        <w:rPr>
          <w:lang w:val="tr-TR"/>
        </w:rPr>
        <w:t>doküman</w:t>
      </w:r>
      <w:proofErr w:type="gramEnd"/>
      <w:r w:rsidRPr="00341F85">
        <w:rPr>
          <w:lang w:val="tr-TR"/>
        </w:rPr>
        <w:t>, İşletmede Mesleki Eğitim (İME) sürecini tamamlayan fizik bölümü öğrencilerinin hazırlaması gereken sonuç raporunun standardizasyonunu sağlamak amacıyla oluşturulmuştur. Raporunuz, bir mühendislik projesi titizliğinde olmalı, ancak bir fizikçinin analitik derinliğini yansıtmalıdır.</w:t>
      </w:r>
    </w:p>
    <w:p w14:paraId="1021AD07" w14:textId="77777777" w:rsidR="00C65B2C" w:rsidRPr="00341F85" w:rsidRDefault="00000000" w:rsidP="00341F85">
      <w:pPr>
        <w:pStyle w:val="Heading2"/>
        <w:jc w:val="both"/>
        <w:rPr>
          <w:lang w:val="tr-TR"/>
        </w:rPr>
      </w:pPr>
      <w:bookmarkStart w:id="1" w:name="i.-raporun-genel-yapisi-ve-ön-bölümler"/>
      <w:r w:rsidRPr="00341F85">
        <w:rPr>
          <w:lang w:val="tr-TR"/>
        </w:rPr>
        <w:t>I. RAPORUN GENEL YAPISI VE ÖN BÖLÜMLER</w:t>
      </w:r>
      <w:bookmarkEnd w:id="1"/>
    </w:p>
    <w:p w14:paraId="76F7B0FE" w14:textId="77777777" w:rsidR="00C65B2C" w:rsidRPr="00341F85" w:rsidRDefault="00000000" w:rsidP="00341F85">
      <w:pPr>
        <w:pStyle w:val="FirstParagraph"/>
        <w:jc w:val="both"/>
        <w:rPr>
          <w:lang w:val="tr-TR"/>
        </w:rPr>
      </w:pPr>
      <w:r w:rsidRPr="00341F85">
        <w:rPr>
          <w:lang w:val="tr-TR"/>
        </w:rPr>
        <w:t>Raporunuz aşağıdaki sıralamaya göre düzenlenmelidir. Her bölüm yeni bir sayfada başlamalıdır.</w:t>
      </w:r>
    </w:p>
    <w:p w14:paraId="174DFD1B" w14:textId="1F424AE3" w:rsidR="00C65B2C" w:rsidRPr="00341F85" w:rsidRDefault="00000000" w:rsidP="00341F85">
      <w:pPr>
        <w:pStyle w:val="Heading3"/>
        <w:jc w:val="both"/>
        <w:rPr>
          <w:lang w:val="tr-TR"/>
        </w:rPr>
      </w:pPr>
      <w:bookmarkStart w:id="2" w:name="dış-kapak-ve-iç-kapak"/>
      <w:r w:rsidRPr="00341F85">
        <w:rPr>
          <w:lang w:val="tr-TR"/>
        </w:rPr>
        <w:t>1. Dış Kapak</w:t>
      </w:r>
      <w:bookmarkEnd w:id="2"/>
    </w:p>
    <w:p w14:paraId="25F3BFD0" w14:textId="15A207BF" w:rsidR="00C65B2C" w:rsidRPr="00341F85" w:rsidRDefault="00ED2790" w:rsidP="00341F85">
      <w:pPr>
        <w:pStyle w:val="FirstParagraph"/>
        <w:jc w:val="both"/>
        <w:rPr>
          <w:lang w:val="tr-TR"/>
        </w:rPr>
      </w:pPr>
      <w:r w:rsidRPr="00341F85">
        <w:rPr>
          <w:lang w:val="tr-TR"/>
        </w:rPr>
        <w:t xml:space="preserve">Bu dokümanın sonunda paylaşılan şablondaki formata birebir uyulmalıdır. Yazı tipi </w:t>
      </w:r>
      <w:r w:rsidRPr="00341F85">
        <w:rPr>
          <w:b/>
          <w:lang w:val="tr-TR"/>
        </w:rPr>
        <w:t>Times New Roman</w:t>
      </w:r>
      <w:r w:rsidRPr="00341F85">
        <w:rPr>
          <w:lang w:val="tr-TR"/>
        </w:rPr>
        <w:t xml:space="preserve">, boyutlar belirtildiği gibi </w:t>
      </w:r>
      <w:r w:rsidRPr="00341F85">
        <w:rPr>
          <w:b/>
          <w:lang w:val="tr-TR"/>
        </w:rPr>
        <w:t>12 punto</w:t>
      </w:r>
      <w:r w:rsidRPr="00341F85">
        <w:rPr>
          <w:lang w:val="tr-TR"/>
        </w:rPr>
        <w:t xml:space="preserve"> ve </w:t>
      </w:r>
      <w:r w:rsidRPr="00341F85">
        <w:rPr>
          <w:b/>
          <w:lang w:val="tr-TR"/>
        </w:rPr>
        <w:t>kalın (</w:t>
      </w:r>
      <w:proofErr w:type="spellStart"/>
      <w:r w:rsidRPr="00341F85">
        <w:rPr>
          <w:b/>
          <w:lang w:val="tr-TR"/>
        </w:rPr>
        <w:t>bold</w:t>
      </w:r>
      <w:proofErr w:type="spellEnd"/>
      <w:r w:rsidRPr="00341F85">
        <w:rPr>
          <w:b/>
          <w:lang w:val="tr-TR"/>
        </w:rPr>
        <w:t>)</w:t>
      </w:r>
      <w:r w:rsidRPr="00341F85">
        <w:rPr>
          <w:lang w:val="tr-TR"/>
        </w:rPr>
        <w:t xml:space="preserve"> olmalıdır. Logo, üniversitenin kurumsal kimliğine uygun, deforme edilmemiş orijinal haliyle kullanılmalıdır.</w:t>
      </w:r>
    </w:p>
    <w:p w14:paraId="13126196" w14:textId="77777777" w:rsidR="00C65B2C" w:rsidRPr="00341F85" w:rsidRDefault="00000000" w:rsidP="00341F85">
      <w:pPr>
        <w:pStyle w:val="Heading3"/>
        <w:jc w:val="both"/>
        <w:rPr>
          <w:lang w:val="tr-TR"/>
        </w:rPr>
      </w:pPr>
      <w:bookmarkStart w:id="3" w:name="onay-sayfası"/>
      <w:r w:rsidRPr="00341F85">
        <w:rPr>
          <w:lang w:val="tr-TR"/>
        </w:rPr>
        <w:t>2. Onay Sayfası</w:t>
      </w:r>
      <w:bookmarkEnd w:id="3"/>
    </w:p>
    <w:p w14:paraId="433674DC" w14:textId="0D8A8358" w:rsidR="00C65B2C" w:rsidRPr="00341F85" w:rsidRDefault="00C91D7B" w:rsidP="00341F85">
      <w:pPr>
        <w:pStyle w:val="FirstParagraph"/>
        <w:jc w:val="both"/>
        <w:rPr>
          <w:lang w:val="tr-TR"/>
        </w:rPr>
      </w:pPr>
      <w:r w:rsidRPr="00341F85">
        <w:rPr>
          <w:lang w:val="tr-TR"/>
        </w:rPr>
        <w:t>Bu dokümanın sonunda paylaşılan</w:t>
      </w:r>
      <w:r>
        <w:rPr>
          <w:lang w:val="tr-TR"/>
        </w:rPr>
        <w:t xml:space="preserve"> ve</w:t>
      </w:r>
      <w:r w:rsidRPr="00341F85">
        <w:rPr>
          <w:lang w:val="tr-TR"/>
        </w:rPr>
        <w:t xml:space="preserve"> İME süreci sonunda raporun başarılı bulunduğunu belgeleyen resmi sayfadır. Burada “Eğitici Personel” (İşletmedeki </w:t>
      </w:r>
      <w:proofErr w:type="spellStart"/>
      <w:r w:rsidRPr="00341F85">
        <w:rPr>
          <w:lang w:val="tr-TR"/>
        </w:rPr>
        <w:t>mentörünüz</w:t>
      </w:r>
      <w:proofErr w:type="spellEnd"/>
      <w:r w:rsidRPr="00341F85">
        <w:rPr>
          <w:lang w:val="tr-TR"/>
        </w:rPr>
        <w:t>) ve “Sorumlu Öğretim Elemanı” (Üniversitedeki hocanız) imzaları ıslak imzalı (veya e-imzalı) olarak tamamlanmalıdır. Tarih kısmı, raporun teslim edildiği güncel tarih olmalıdır.</w:t>
      </w:r>
    </w:p>
    <w:p w14:paraId="1B2DECB2" w14:textId="77777777" w:rsidR="00C65B2C" w:rsidRPr="00341F85" w:rsidRDefault="00000000" w:rsidP="00341F85">
      <w:pPr>
        <w:pStyle w:val="Heading3"/>
        <w:jc w:val="both"/>
        <w:rPr>
          <w:lang w:val="tr-TR"/>
        </w:rPr>
      </w:pPr>
      <w:bookmarkStart w:id="4" w:name="önsöz"/>
      <w:r w:rsidRPr="00341F85">
        <w:rPr>
          <w:lang w:val="tr-TR"/>
        </w:rPr>
        <w:t>3. Önsöz</w:t>
      </w:r>
      <w:bookmarkEnd w:id="4"/>
    </w:p>
    <w:p w14:paraId="4BDE3B29" w14:textId="77777777" w:rsidR="00C65B2C" w:rsidRPr="00341F85" w:rsidRDefault="00000000" w:rsidP="00341F85">
      <w:pPr>
        <w:pStyle w:val="FirstParagraph"/>
        <w:jc w:val="both"/>
        <w:rPr>
          <w:lang w:val="tr-TR"/>
        </w:rPr>
      </w:pPr>
      <w:r w:rsidRPr="00341F85">
        <w:rPr>
          <w:lang w:val="tr-TR"/>
        </w:rPr>
        <w:t xml:space="preserve">Bu kısım, raporun teknik içeriğinden ziyade sürecin kişisel ve kurumsal bağlamını ifade ettiğiniz yerdir. Çalışmanın nerede, hangi tarihler arasında ve hangi amaçla yapıldığı akıcı bir dille anlatılmalı; süreç boyunca size destek olan kurum çalışanlarına, akademik danışmanınıza ve ailenize teşekkür edilerek bitirilmelidir. </w:t>
      </w:r>
      <w:r w:rsidRPr="00341F85">
        <w:rPr>
          <w:i/>
          <w:lang w:val="tr-TR"/>
        </w:rPr>
        <w:t>Örnek: “Bu çalışma, 2024-2025 Bahar yarıyılında [Firma Adı] Ar-</w:t>
      </w:r>
      <w:proofErr w:type="spellStart"/>
      <w:r w:rsidRPr="00341F85">
        <w:rPr>
          <w:i/>
          <w:lang w:val="tr-TR"/>
        </w:rPr>
        <w:t>Ge</w:t>
      </w:r>
      <w:proofErr w:type="spellEnd"/>
      <w:r w:rsidRPr="00341F85">
        <w:rPr>
          <w:i/>
          <w:lang w:val="tr-TR"/>
        </w:rPr>
        <w:t xml:space="preserve"> merkezinde gerçekleştirilen 14 haftalık mesleki eğitim sürecini kapsamaktadır…”</w:t>
      </w:r>
    </w:p>
    <w:p w14:paraId="27906D36" w14:textId="77777777" w:rsidR="00C65B2C" w:rsidRPr="00341F85" w:rsidRDefault="00000000" w:rsidP="00341F85">
      <w:pPr>
        <w:pStyle w:val="Heading3"/>
        <w:jc w:val="both"/>
        <w:rPr>
          <w:lang w:val="tr-TR"/>
        </w:rPr>
      </w:pPr>
      <w:bookmarkStart w:id="5" w:name="içindekiler"/>
      <w:r w:rsidRPr="00341F85">
        <w:rPr>
          <w:lang w:val="tr-TR"/>
        </w:rPr>
        <w:t>4. İçindekiler</w:t>
      </w:r>
      <w:bookmarkEnd w:id="5"/>
    </w:p>
    <w:p w14:paraId="6ABA77DF" w14:textId="77777777" w:rsidR="00C65B2C" w:rsidRPr="00341F85" w:rsidRDefault="00000000" w:rsidP="00341F85">
      <w:pPr>
        <w:pStyle w:val="FirstParagraph"/>
        <w:jc w:val="both"/>
        <w:rPr>
          <w:lang w:val="tr-TR"/>
        </w:rPr>
      </w:pPr>
      <w:r w:rsidRPr="00341F85">
        <w:rPr>
          <w:lang w:val="tr-TR"/>
        </w:rPr>
        <w:t>Raporun iskeletidir. Ana başlıklar (Bölüm 1, Bölüm 2 vb.) büyük harfle ve koyu, alt başlıklar ise sadece ilk harfleri büyük olacak şekilde hiyerarşik bir düzenle (1.1, 1.1.1 gibi) listelenmeli ve sayfa numaraları sağa yaslı olarak verilmelidir.</w:t>
      </w:r>
    </w:p>
    <w:p w14:paraId="0E959C40" w14:textId="77777777" w:rsidR="00C65B2C" w:rsidRPr="00341F85" w:rsidRDefault="00000000" w:rsidP="00341F85">
      <w:pPr>
        <w:pStyle w:val="Heading3"/>
        <w:jc w:val="both"/>
        <w:rPr>
          <w:lang w:val="tr-TR"/>
        </w:rPr>
      </w:pPr>
      <w:bookmarkStart w:id="6" w:name="simgeler-ve-kısaltmalar-dizini"/>
      <w:r w:rsidRPr="00341F85">
        <w:rPr>
          <w:lang w:val="tr-TR"/>
        </w:rPr>
        <w:t>5. Simgeler ve Kısaltmalar Dizini</w:t>
      </w:r>
      <w:bookmarkEnd w:id="6"/>
    </w:p>
    <w:p w14:paraId="1C980EDB" w14:textId="77777777" w:rsidR="00C65B2C" w:rsidRPr="00341F85" w:rsidRDefault="00000000" w:rsidP="00341F85">
      <w:pPr>
        <w:pStyle w:val="FirstParagraph"/>
        <w:jc w:val="both"/>
        <w:rPr>
          <w:lang w:val="tr-TR"/>
        </w:rPr>
      </w:pPr>
      <w:r w:rsidRPr="00341F85">
        <w:rPr>
          <w:lang w:val="tr-TR"/>
        </w:rPr>
        <w:t>Raporda sıkça kullanılan teknik terimlerin ve fiziksel büyüklüklerin listesidir. Alfabetik sıraya göre düzenlenmelidir.</w:t>
      </w:r>
    </w:p>
    <w:p w14:paraId="107EA59A" w14:textId="77777777" w:rsidR="00C65B2C" w:rsidRPr="00341F85" w:rsidRDefault="00000000" w:rsidP="00AA1B47">
      <w:pPr>
        <w:jc w:val="both"/>
        <w:rPr>
          <w:lang w:val="tr-TR"/>
        </w:rPr>
      </w:pPr>
      <w:r w:rsidRPr="00341F85">
        <w:rPr>
          <w:i/>
          <w:lang w:val="tr-TR"/>
        </w:rPr>
        <w:t>Örnek:</w:t>
      </w:r>
    </w:p>
    <w:p w14:paraId="65A3C7B4" w14:textId="77777777" w:rsidR="00C65B2C" w:rsidRPr="00341F85" w:rsidRDefault="00000000" w:rsidP="00341F85">
      <w:pPr>
        <w:numPr>
          <w:ilvl w:val="0"/>
          <w:numId w:val="2"/>
        </w:numPr>
        <w:jc w:val="both"/>
        <w:rPr>
          <w:lang w:val="tr-TR"/>
        </w:rPr>
      </w:pPr>
      <w:r w:rsidRPr="00341F85">
        <w:rPr>
          <w:b/>
          <w:lang w:val="tr-TR"/>
        </w:rPr>
        <w:t>AFM:</w:t>
      </w:r>
      <w:r w:rsidRPr="00341F85">
        <w:rPr>
          <w:lang w:val="tr-TR"/>
        </w:rPr>
        <w:t xml:space="preserve"> Atomik Kuvvet Mikroskobu</w:t>
      </w:r>
    </w:p>
    <w:p w14:paraId="6C481F12" w14:textId="77777777" w:rsidR="00C65B2C" w:rsidRPr="00341F85" w:rsidRDefault="00000000" w:rsidP="00341F85">
      <w:pPr>
        <w:pStyle w:val="Heading3"/>
        <w:jc w:val="both"/>
        <w:rPr>
          <w:lang w:val="tr-TR"/>
        </w:rPr>
      </w:pPr>
      <w:bookmarkStart w:id="7" w:name="şekiller-ve-çizelgeler-tablolar-listesi"/>
      <w:r w:rsidRPr="00341F85">
        <w:rPr>
          <w:lang w:val="tr-TR"/>
        </w:rPr>
        <w:lastRenderedPageBreak/>
        <w:t>6. Şekiller ve Çizelgeler (Tablolar) Listesi</w:t>
      </w:r>
      <w:bookmarkEnd w:id="7"/>
    </w:p>
    <w:p w14:paraId="25DCF226" w14:textId="77777777" w:rsidR="00C65B2C" w:rsidRPr="00341F85" w:rsidRDefault="00000000" w:rsidP="00341F85">
      <w:pPr>
        <w:pStyle w:val="FirstParagraph"/>
        <w:jc w:val="both"/>
        <w:rPr>
          <w:lang w:val="tr-TR"/>
        </w:rPr>
      </w:pPr>
      <w:r w:rsidRPr="00341F85">
        <w:rPr>
          <w:lang w:val="tr-TR"/>
        </w:rPr>
        <w:t>Raporda kullanılan tüm görsel materyallerin ve veri tablolarının, açıklamaları (</w:t>
      </w:r>
      <w:proofErr w:type="spellStart"/>
      <w:r w:rsidRPr="00341F85">
        <w:rPr>
          <w:lang w:val="tr-TR"/>
        </w:rPr>
        <w:t>caption</w:t>
      </w:r>
      <w:proofErr w:type="spellEnd"/>
      <w:r w:rsidRPr="00341F85">
        <w:rPr>
          <w:lang w:val="tr-TR"/>
        </w:rPr>
        <w:t>) ve sayfa numaralarıyla birlikte listelendiği bölümdür.</w:t>
      </w:r>
    </w:p>
    <w:p w14:paraId="284251FB" w14:textId="77777777" w:rsidR="00C65B2C" w:rsidRPr="00341F85" w:rsidRDefault="00000000" w:rsidP="00341F85">
      <w:pPr>
        <w:pStyle w:val="Heading3"/>
        <w:jc w:val="both"/>
        <w:rPr>
          <w:lang w:val="tr-TR"/>
        </w:rPr>
      </w:pPr>
      <w:bookmarkStart w:id="8" w:name="özet-abstract"/>
      <w:r w:rsidRPr="00341F85">
        <w:rPr>
          <w:lang w:val="tr-TR"/>
        </w:rPr>
        <w:t>7. Özet (</w:t>
      </w:r>
      <w:proofErr w:type="spellStart"/>
      <w:r w:rsidRPr="00341F85">
        <w:rPr>
          <w:lang w:val="tr-TR"/>
        </w:rPr>
        <w:t>Abstract</w:t>
      </w:r>
      <w:proofErr w:type="spellEnd"/>
      <w:r w:rsidRPr="00341F85">
        <w:rPr>
          <w:lang w:val="tr-TR"/>
        </w:rPr>
        <w:t>)</w:t>
      </w:r>
      <w:bookmarkEnd w:id="8"/>
    </w:p>
    <w:p w14:paraId="134FCA2D" w14:textId="77777777" w:rsidR="00C65B2C" w:rsidRPr="00341F85" w:rsidRDefault="00000000" w:rsidP="00341F85">
      <w:pPr>
        <w:pStyle w:val="FirstParagraph"/>
        <w:jc w:val="both"/>
        <w:rPr>
          <w:lang w:val="tr-TR"/>
        </w:rPr>
      </w:pPr>
      <w:r w:rsidRPr="00341F85">
        <w:rPr>
          <w:lang w:val="tr-TR"/>
        </w:rPr>
        <w:t>En kritik bölümlerden biridir. Özet, bir giriş yazısı değildir; raporun tamamının (amaç, yöntem, bulgular ve sonuç) minyatür bir halidir. Okuyucu sadece özeti okuyarak ne yaptığınızı, hangi yöntemleri kullandığınızı ve hangi veriye ulaştığınızı anlamalıdır. Genellikle 200-250 kelime arasında, tek paragraf halinde yazılır.</w:t>
      </w:r>
    </w:p>
    <w:p w14:paraId="770BD877" w14:textId="322FCDB4" w:rsidR="00C65B2C" w:rsidRPr="00341F85" w:rsidRDefault="00C65B2C" w:rsidP="00341F85">
      <w:pPr>
        <w:jc w:val="both"/>
        <w:rPr>
          <w:lang w:val="tr-TR"/>
        </w:rPr>
      </w:pPr>
    </w:p>
    <w:p w14:paraId="1C7C4F4F" w14:textId="77777777" w:rsidR="00C65B2C" w:rsidRPr="00341F85" w:rsidRDefault="00000000" w:rsidP="00341F85">
      <w:pPr>
        <w:pStyle w:val="Heading2"/>
        <w:jc w:val="both"/>
        <w:rPr>
          <w:lang w:val="tr-TR"/>
        </w:rPr>
      </w:pPr>
      <w:bookmarkStart w:id="9" w:name="ii.-rapor-ana-metni-bölümler"/>
      <w:r w:rsidRPr="00341F85">
        <w:rPr>
          <w:lang w:val="tr-TR"/>
        </w:rPr>
        <w:t>II. RAPOR ANA METNİ (BÖLÜMLER)</w:t>
      </w:r>
      <w:bookmarkEnd w:id="9"/>
    </w:p>
    <w:p w14:paraId="67FB49C3" w14:textId="77777777" w:rsidR="00C65B2C" w:rsidRPr="00341F85" w:rsidRDefault="00000000" w:rsidP="00341F85">
      <w:pPr>
        <w:pStyle w:val="FirstParagraph"/>
        <w:jc w:val="both"/>
        <w:rPr>
          <w:lang w:val="tr-TR"/>
        </w:rPr>
      </w:pPr>
      <w:r w:rsidRPr="00341F85">
        <w:rPr>
          <w:lang w:val="tr-TR"/>
        </w:rPr>
        <w:t>Bu kısımdaki açıklamalar, fizikçi perspektifiyle yazılmıştır. Öğrenci, verilen başlıkların altını doldururken aşağıdaki yönlendirmeleri dikkate almalıdır.</w:t>
      </w:r>
    </w:p>
    <w:p w14:paraId="2E49A34B" w14:textId="77777777" w:rsidR="00C65B2C" w:rsidRPr="00341F85" w:rsidRDefault="00000000" w:rsidP="00341F85">
      <w:pPr>
        <w:pStyle w:val="Heading3"/>
        <w:jc w:val="both"/>
        <w:rPr>
          <w:lang w:val="tr-TR"/>
        </w:rPr>
      </w:pPr>
      <w:bookmarkStart w:id="10" w:name="Xe1fecb93791067df66bdfe31204dc1b248eaea9"/>
      <w:r w:rsidRPr="00341F85">
        <w:rPr>
          <w:lang w:val="tr-TR"/>
        </w:rPr>
        <w:t>BÖLÜM 1. GİRİŞ (Kurumsal Tanıtım ve Ar-</w:t>
      </w:r>
      <w:proofErr w:type="spellStart"/>
      <w:r w:rsidRPr="00341F85">
        <w:rPr>
          <w:lang w:val="tr-TR"/>
        </w:rPr>
        <w:t>Ge</w:t>
      </w:r>
      <w:proofErr w:type="spellEnd"/>
      <w:r w:rsidRPr="00341F85">
        <w:rPr>
          <w:lang w:val="tr-TR"/>
        </w:rPr>
        <w:t xml:space="preserve"> Altyapısı)</w:t>
      </w:r>
      <w:bookmarkEnd w:id="10"/>
    </w:p>
    <w:p w14:paraId="5A0A4BD6" w14:textId="77777777" w:rsidR="00C65B2C" w:rsidRPr="00341F85" w:rsidRDefault="00000000" w:rsidP="00341F85">
      <w:pPr>
        <w:pStyle w:val="FirstParagraph"/>
        <w:jc w:val="both"/>
        <w:rPr>
          <w:lang w:val="tr-TR"/>
        </w:rPr>
      </w:pPr>
      <w:r w:rsidRPr="00341F85">
        <w:rPr>
          <w:lang w:val="tr-TR"/>
        </w:rPr>
        <w:t>Bu bölümde staj yapılan firmanın veya kurumun genel tanıtımı, faaliyet gösterdiği sektörler, çalışan profili (mühendis, araştırmacı, teknisyen dağılımı) ve organizasyonel yapısı anlatılmalıdır. Ancak bir fizikçi için asıl odak noktası; kurumun teknolojik altyapısı, laboratuvar imkanları, kullanılan üretim veya analiz yöntemleri ve Ar-</w:t>
      </w:r>
      <w:proofErr w:type="spellStart"/>
      <w:r w:rsidRPr="00341F85">
        <w:rPr>
          <w:lang w:val="tr-TR"/>
        </w:rPr>
        <w:t>Ge</w:t>
      </w:r>
      <w:proofErr w:type="spellEnd"/>
      <w:r w:rsidRPr="00341F85">
        <w:rPr>
          <w:lang w:val="tr-TR"/>
        </w:rPr>
        <w:t xml:space="preserve"> kapasitesi olmalıdır. Firmanın tarihçesinden ziyade, teknik kabiliyetleri ve sizin bulunduğunuz departmanın bu yapı içindeki yeri vurgulanmalıdır.</w:t>
      </w:r>
    </w:p>
    <w:p w14:paraId="580C378B" w14:textId="77777777" w:rsidR="00C65B2C" w:rsidRPr="00341F85" w:rsidRDefault="00000000" w:rsidP="00341F85">
      <w:pPr>
        <w:pStyle w:val="Heading3"/>
        <w:jc w:val="both"/>
        <w:rPr>
          <w:lang w:val="tr-TR"/>
        </w:rPr>
      </w:pPr>
      <w:bookmarkStart w:id="11" w:name="bölüm-2.-süreç-yönetimi-ve-iş-akişi"/>
      <w:r w:rsidRPr="00341F85">
        <w:rPr>
          <w:lang w:val="tr-TR"/>
        </w:rPr>
        <w:t>BÖLÜM 2. SÜREÇ YÖNETİMİ VE İŞ AKIŞI</w:t>
      </w:r>
      <w:bookmarkEnd w:id="11"/>
    </w:p>
    <w:p w14:paraId="67BBB16D" w14:textId="77777777" w:rsidR="00C65B2C" w:rsidRPr="00341F85" w:rsidRDefault="00000000" w:rsidP="00341F85">
      <w:pPr>
        <w:pStyle w:val="FirstParagraph"/>
        <w:jc w:val="both"/>
        <w:rPr>
          <w:lang w:val="tr-TR"/>
        </w:rPr>
      </w:pPr>
      <w:r w:rsidRPr="00341F85">
        <w:rPr>
          <w:lang w:val="tr-TR"/>
        </w:rPr>
        <w:t>İşletmedeki veya araştırma merkezindeki işleyişin sistematik yapısı bu bölümde ele alınır. Bir projenin veya üretimin başlangıcından sonucuna kadar geçen aşamalar (numune kabulü, ham madde girişi, analiz, raporlama veya üretim bandı akışı) mutlaka şematize edilerek (akış diyagramları kullanılarak) anlatılmalıdır. Fizikçi bakış açısıyla; verinin nasıl üretildiği, ham verinin nasıl işlendiği ve nihai raporlamaya nasıl dönüştüğü süreçlerine odaklanılmalıdır. Bu bölüm, kurumun “iş yapış şeklini” anladığınızı göstermelidir.</w:t>
      </w:r>
    </w:p>
    <w:p w14:paraId="26928BF3" w14:textId="77777777" w:rsidR="00C65B2C" w:rsidRPr="00341F85" w:rsidRDefault="00000000" w:rsidP="00341F85">
      <w:pPr>
        <w:pStyle w:val="Heading3"/>
        <w:jc w:val="both"/>
        <w:rPr>
          <w:lang w:val="tr-TR"/>
        </w:rPr>
      </w:pPr>
      <w:bookmarkStart w:id="12" w:name="X64b9e302ad379d60c5de9b172ab3684f5486d9d"/>
      <w:r w:rsidRPr="00341F85">
        <w:rPr>
          <w:lang w:val="tr-TR"/>
        </w:rPr>
        <w:t>BÖLÜM 3. STANDARDİZASYON, KALİBRASYON VE LABORATUVAR GÜVENLİĞİ</w:t>
      </w:r>
      <w:bookmarkEnd w:id="12"/>
    </w:p>
    <w:p w14:paraId="5F0FAB96" w14:textId="77777777" w:rsidR="00C65B2C" w:rsidRPr="00341F85" w:rsidRDefault="00000000" w:rsidP="00341F85">
      <w:pPr>
        <w:pStyle w:val="FirstParagraph"/>
        <w:jc w:val="both"/>
        <w:rPr>
          <w:lang w:val="tr-TR"/>
        </w:rPr>
      </w:pPr>
      <w:r w:rsidRPr="00341F85">
        <w:rPr>
          <w:lang w:val="tr-TR"/>
        </w:rPr>
        <w:t xml:space="preserve">Kurumda uygulanan kalite yönetim sistemleri (ISO 9001 vb.) ile varsa laboratuvar akreditasyon standartları (ISO 17025) hakkında bilgi verilmelidir. Özellikle fizikçiler için kritik olan </w:t>
      </w:r>
      <w:r w:rsidRPr="00341F85">
        <w:rPr>
          <w:b/>
          <w:lang w:val="tr-TR"/>
        </w:rPr>
        <w:t>ölçüm cihazlarının kalibrasyon süreçleri</w:t>
      </w:r>
      <w:r w:rsidRPr="00341F85">
        <w:rPr>
          <w:lang w:val="tr-TR"/>
        </w:rPr>
        <w:t>, ölçüm doğruluğunun ve tekrarlanabilirliğinin (</w:t>
      </w:r>
      <w:proofErr w:type="spellStart"/>
      <w:r w:rsidRPr="00341F85">
        <w:rPr>
          <w:lang w:val="tr-TR"/>
        </w:rPr>
        <w:t>repeatability</w:t>
      </w:r>
      <w:proofErr w:type="spellEnd"/>
      <w:r w:rsidRPr="00341F85">
        <w:rPr>
          <w:lang w:val="tr-TR"/>
        </w:rPr>
        <w:t>) sağlanması hayati önem taşır. Ayrıca İş Sağlığı ve Güvenliği başlığı altında; çalışılan ortamdaki spesifik riskler (kimyasal, yüksek voltaj, iyonlaştırıcı radyasyon veya lazer güvenliği gibi) ve bunlara karşı alınan önlemler detaylandırılmalıdır.</w:t>
      </w:r>
    </w:p>
    <w:p w14:paraId="7736902D" w14:textId="77777777" w:rsidR="00C65B2C" w:rsidRPr="00341F85" w:rsidRDefault="00000000" w:rsidP="00341F85">
      <w:pPr>
        <w:pStyle w:val="Heading3"/>
        <w:jc w:val="both"/>
        <w:rPr>
          <w:lang w:val="tr-TR"/>
        </w:rPr>
      </w:pPr>
      <w:bookmarkStart w:id="13" w:name="Xd9efe8e8e28795ecb436134df4647f547d2ba33"/>
      <w:r w:rsidRPr="00341F85">
        <w:rPr>
          <w:lang w:val="tr-TR"/>
        </w:rPr>
        <w:lastRenderedPageBreak/>
        <w:t>BÖLÜM 4. İŞYERİ UYGULAMALARI VE DENEYSEL SÜREÇLER</w:t>
      </w:r>
      <w:bookmarkEnd w:id="13"/>
    </w:p>
    <w:p w14:paraId="034603C4" w14:textId="77777777" w:rsidR="00C65B2C" w:rsidRPr="00341F85" w:rsidRDefault="00000000" w:rsidP="00341F85">
      <w:pPr>
        <w:pStyle w:val="FirstParagraph"/>
        <w:jc w:val="both"/>
        <w:rPr>
          <w:lang w:val="tr-TR"/>
        </w:rPr>
      </w:pPr>
      <w:r w:rsidRPr="00341F85">
        <w:rPr>
          <w:lang w:val="tr-TR"/>
        </w:rPr>
        <w:t>Eğitim süresince öğrencinin bizzat dahil olduğu görevler, kullandığı cihazlar (Örneğin; SEM, XRD, Spektrofotometreler, vakum sistemleri, üretim makineleri vb.) ve gerçekleştirdiği deneyler bu bölümde anlatılmalıdır. Yapılan rutin analizler, literatür taramaları veya veri girişleri bu kısımda “ne yapıldığı” odaklı olarak yazılmalıdır. Cihazların sadece isimleri değil, sizin o cihazla hangi parametrelerde çalıştığınız (voltaj ayarı, sıcaklık değeri, tarama hızı vb.) belirtilmelidir.</w:t>
      </w:r>
    </w:p>
    <w:p w14:paraId="300B1B98" w14:textId="77777777" w:rsidR="00C65B2C" w:rsidRPr="00341F85" w:rsidRDefault="00000000" w:rsidP="00341F85">
      <w:pPr>
        <w:pStyle w:val="Heading3"/>
        <w:jc w:val="both"/>
        <w:rPr>
          <w:lang w:val="tr-TR"/>
        </w:rPr>
      </w:pPr>
      <w:bookmarkStart w:id="14" w:name="Xdf78708d311e1897cc2df307711cddbc18041fb"/>
      <w:r w:rsidRPr="00341F85">
        <w:rPr>
          <w:lang w:val="tr-TR"/>
        </w:rPr>
        <w:t>BÖLÜM 5. TEKNİK ANALİZ VE FİZİKSEL PRENSİPLERİN UYGULANMASI</w:t>
      </w:r>
      <w:bookmarkEnd w:id="14"/>
    </w:p>
    <w:p w14:paraId="352E6233" w14:textId="77777777" w:rsidR="00C65B2C" w:rsidRPr="00341F85" w:rsidRDefault="00000000" w:rsidP="00341F85">
      <w:pPr>
        <w:pStyle w:val="FirstParagraph"/>
        <w:jc w:val="both"/>
        <w:rPr>
          <w:lang w:val="tr-TR"/>
        </w:rPr>
      </w:pPr>
      <w:r w:rsidRPr="00341F85">
        <w:rPr>
          <w:lang w:val="tr-TR"/>
        </w:rPr>
        <w:t xml:space="preserve">Raporun en akademik ve teorik ağırlıklı bölümü burasıdır. İşletmede gözlemlenen bir sistemin, cihazın veya üretim yönteminin arkasındaki temel fizik prensiplerini açıklamanız beklenir. </w:t>
      </w:r>
      <w:r w:rsidRPr="00341F85">
        <w:rPr>
          <w:i/>
          <w:lang w:val="tr-TR"/>
        </w:rPr>
        <w:t>Örnek:</w:t>
      </w:r>
      <w:r w:rsidRPr="00341F85">
        <w:rPr>
          <w:lang w:val="tr-TR"/>
        </w:rPr>
        <w:t xml:space="preserve"> Bir kaplama yapılıyorsa bunun termodinamik faz değişimleri veya plazma fiziği temelleri; bir optik ölçüm yapılıyorsa ışık-madde etkileşimi, </w:t>
      </w:r>
      <w:proofErr w:type="spellStart"/>
      <w:r w:rsidRPr="00341F85">
        <w:rPr>
          <w:lang w:val="tr-TR"/>
        </w:rPr>
        <w:t>Beer</w:t>
      </w:r>
      <w:proofErr w:type="spellEnd"/>
      <w:r w:rsidRPr="00341F85">
        <w:rPr>
          <w:lang w:val="tr-TR"/>
        </w:rPr>
        <w:t>-Lambert yasası veya kırınım teorisi; bir malzeme testi yapılıyorsa katı hal fiziği (esneklik modülü, sertlik, kristal yapı kusurları) kavramlarıyla analiz edilmelidir. Öğrenci burada, üniversitede öğrendiği teorik denklemlerin sanayideki makinede nasıl vücut bulduğunu kanıtlamalıdır.</w:t>
      </w:r>
    </w:p>
    <w:p w14:paraId="4F7A100C" w14:textId="77777777" w:rsidR="00C65B2C" w:rsidRPr="00341F85" w:rsidRDefault="00000000" w:rsidP="00341F85">
      <w:pPr>
        <w:pStyle w:val="Heading3"/>
        <w:jc w:val="both"/>
        <w:rPr>
          <w:lang w:val="tr-TR"/>
        </w:rPr>
      </w:pPr>
      <w:bookmarkStart w:id="15" w:name="X3c0de7fdaf7c7206ee319291e22632d8085a53a"/>
      <w:r w:rsidRPr="00341F85">
        <w:rPr>
          <w:lang w:val="tr-TR"/>
        </w:rPr>
        <w:t>BÖLÜM 6. DİSİPLİNLER ARASI ÇALIŞMA KÜLTÜRÜ</w:t>
      </w:r>
      <w:bookmarkEnd w:id="15"/>
    </w:p>
    <w:p w14:paraId="18C68E2E" w14:textId="77777777" w:rsidR="00C65B2C" w:rsidRPr="00341F85" w:rsidRDefault="00000000" w:rsidP="00341F85">
      <w:pPr>
        <w:pStyle w:val="FirstParagraph"/>
        <w:jc w:val="both"/>
        <w:rPr>
          <w:lang w:val="tr-TR"/>
        </w:rPr>
      </w:pPr>
      <w:r w:rsidRPr="00341F85">
        <w:rPr>
          <w:lang w:val="tr-TR"/>
        </w:rPr>
        <w:t>Fizik biliminin diğer disiplinlerle (Kimya, Malzeme, Elektronik, Makine Mühendisliği vb.) nasıl entegre olduğu anlatılmalıdır. Öğrencinin bulunduğu projede veya departmanda farklı uzmanlık alanlarıyla nasıl iletişim kurduğu, fizik bilgisinin bu ortak çalışmaya ne tür bir katkı sağladığı irdelenmelidir. Örneğin; bir makine mühendisinin tasarladığı cihazın ölçüm hassasiyetini yorumlamak veya bir kimyagerin sentezlediği malzemenin elektriksel iletkenliğini modellemek gibi katkılar bu başlık altında sunulmalıdır.</w:t>
      </w:r>
    </w:p>
    <w:p w14:paraId="14492AD1" w14:textId="77777777" w:rsidR="00C65B2C" w:rsidRPr="00341F85" w:rsidRDefault="00000000" w:rsidP="00341F85">
      <w:pPr>
        <w:pStyle w:val="Heading3"/>
        <w:jc w:val="both"/>
        <w:rPr>
          <w:lang w:val="tr-TR"/>
        </w:rPr>
      </w:pPr>
      <w:bookmarkStart w:id="16" w:name="Xc5fb683e6a6e03aa318c557afe2900eb79f546f"/>
      <w:r w:rsidRPr="00341F85">
        <w:rPr>
          <w:lang w:val="tr-TR"/>
        </w:rPr>
        <w:t>BÖLÜM 7. SORUN GİDERME, HATA ANALİZİ VE İYİLEŞTİRME</w:t>
      </w:r>
      <w:bookmarkEnd w:id="16"/>
    </w:p>
    <w:p w14:paraId="55FC5EEE" w14:textId="77777777" w:rsidR="00C65B2C" w:rsidRPr="00341F85" w:rsidRDefault="00000000" w:rsidP="00341F85">
      <w:pPr>
        <w:pStyle w:val="FirstParagraph"/>
        <w:jc w:val="both"/>
        <w:rPr>
          <w:lang w:val="tr-TR"/>
        </w:rPr>
      </w:pPr>
      <w:r w:rsidRPr="00341F85">
        <w:rPr>
          <w:lang w:val="tr-TR"/>
        </w:rPr>
        <w:t>Eğitim sürecinde karşılaşılan teknik bir aksaklık, cihaz hatası, ölçüm sapması veya süreçteki bir verimsizliğin tespiti ve çözümü anlatılmalıdır. Eğer somut bir problemle karşılaşılmadıysa; mevcut bir ölçüm metodunun veya üretim adımının nasıl daha verimli, hassas veya düşük maliyetli hale getirilebileceğine dair öğrencinin geliştirdiği bilimsel öneriler sunulmalıdır. Fizikçiler için “hata analizi” ve “belirsizlik hesapları” (</w:t>
      </w:r>
      <w:proofErr w:type="spellStart"/>
      <w:r w:rsidRPr="00341F85">
        <w:rPr>
          <w:lang w:val="tr-TR"/>
        </w:rPr>
        <w:t>uncertainty</w:t>
      </w:r>
      <w:proofErr w:type="spellEnd"/>
      <w:r w:rsidRPr="00341F85">
        <w:rPr>
          <w:lang w:val="tr-TR"/>
        </w:rPr>
        <w:t xml:space="preserve"> </w:t>
      </w:r>
      <w:proofErr w:type="spellStart"/>
      <w:r w:rsidRPr="00341F85">
        <w:rPr>
          <w:lang w:val="tr-TR"/>
        </w:rPr>
        <w:t>calculations</w:t>
      </w:r>
      <w:proofErr w:type="spellEnd"/>
      <w:r w:rsidRPr="00341F85">
        <w:rPr>
          <w:lang w:val="tr-TR"/>
        </w:rPr>
        <w:t>) bu bölümün temel dayanağı olmalıdır.</w:t>
      </w:r>
    </w:p>
    <w:p w14:paraId="4DD2A37B" w14:textId="77777777" w:rsidR="00C65B2C" w:rsidRPr="00341F85" w:rsidRDefault="00000000" w:rsidP="00341F85">
      <w:pPr>
        <w:pStyle w:val="Heading3"/>
        <w:jc w:val="both"/>
        <w:rPr>
          <w:lang w:val="tr-TR"/>
        </w:rPr>
      </w:pPr>
      <w:bookmarkStart w:id="17" w:name="Xc00479fd9920480a0652d0e763eabb270498c27"/>
      <w:r w:rsidRPr="00341F85">
        <w:rPr>
          <w:lang w:val="tr-TR"/>
        </w:rPr>
        <w:t>BÖLÜM 8. SONUÇ, KAZANIMLAR VE AKADEMİK DEĞERLENDİRME</w:t>
      </w:r>
      <w:bookmarkEnd w:id="17"/>
    </w:p>
    <w:p w14:paraId="24D6896A" w14:textId="77777777" w:rsidR="00C65B2C" w:rsidRPr="00341F85" w:rsidRDefault="00000000" w:rsidP="00341F85">
      <w:pPr>
        <w:pStyle w:val="FirstParagraph"/>
        <w:jc w:val="both"/>
        <w:rPr>
          <w:lang w:val="tr-TR"/>
        </w:rPr>
      </w:pPr>
      <w:r w:rsidRPr="00341F85">
        <w:rPr>
          <w:lang w:val="tr-TR"/>
        </w:rPr>
        <w:t>Dönem boyunca elde edilen tecrübelerin genel bir sentezi yapılmalıdır. Üniversitede öğrenilen teorik bilgilerin (Kuantum Mekaniği, Termodinamik, Optik, Elektromanyetizma vb.) sektörel uygulamalarla ne kadar örtüştüğü tartışılmalı, öğrencinin kendine kattığı teknik yetkinlikler ve sosyal beceriler özetlenmelidir.</w:t>
      </w:r>
    </w:p>
    <w:p w14:paraId="3DAD34A7" w14:textId="03322EBE" w:rsidR="00C65B2C" w:rsidRPr="00341F85" w:rsidRDefault="00000000" w:rsidP="00341F85">
      <w:pPr>
        <w:pStyle w:val="Heading2"/>
        <w:jc w:val="both"/>
        <w:rPr>
          <w:lang w:val="tr-TR"/>
        </w:rPr>
      </w:pPr>
      <w:bookmarkStart w:id="18" w:name="Xb313b9d1062b86db2ff561aba87b9cff8f3f2ed"/>
      <w:r w:rsidRPr="00341F85">
        <w:rPr>
          <w:lang w:val="tr-TR"/>
        </w:rPr>
        <w:t>III. BİÇİMSEL STANDARTLAR VE YAZIM KILAVUZU</w:t>
      </w:r>
      <w:bookmarkEnd w:id="18"/>
    </w:p>
    <w:p w14:paraId="38C9C3FC" w14:textId="77777777" w:rsidR="00C65B2C" w:rsidRPr="00341F85" w:rsidRDefault="00000000" w:rsidP="00341F85">
      <w:pPr>
        <w:pStyle w:val="FirstParagraph"/>
        <w:jc w:val="both"/>
        <w:rPr>
          <w:lang w:val="tr-TR"/>
        </w:rPr>
      </w:pPr>
      <w:r w:rsidRPr="00341F85">
        <w:rPr>
          <w:lang w:val="tr-TR"/>
        </w:rPr>
        <w:t>Raporunuzun uluslararası akademik standartlarda (ve ESOGÜ tez yazım kılavuzuna uyumlu) görünmesi için aşağıdaki kurallara kesinlikle uymalısınız.</w:t>
      </w:r>
    </w:p>
    <w:p w14:paraId="2F7061CE" w14:textId="77777777" w:rsidR="00C65B2C" w:rsidRPr="00341F85" w:rsidRDefault="00000000" w:rsidP="00341F85">
      <w:pPr>
        <w:pStyle w:val="Heading3"/>
        <w:jc w:val="both"/>
        <w:rPr>
          <w:lang w:val="tr-TR"/>
        </w:rPr>
      </w:pPr>
      <w:bookmarkStart w:id="19" w:name="tabloların-çizelgelerin-sunumu"/>
      <w:r w:rsidRPr="00341F85">
        <w:rPr>
          <w:lang w:val="tr-TR"/>
        </w:rPr>
        <w:lastRenderedPageBreak/>
        <w:t>1. Tabloların (Çizelgelerin) Sunumu</w:t>
      </w:r>
      <w:bookmarkEnd w:id="19"/>
    </w:p>
    <w:p w14:paraId="0564EBB7" w14:textId="77777777" w:rsidR="00C65B2C" w:rsidRPr="00341F85" w:rsidRDefault="00000000" w:rsidP="00341F85">
      <w:pPr>
        <w:pStyle w:val="FirstParagraph"/>
        <w:jc w:val="both"/>
        <w:rPr>
          <w:lang w:val="tr-TR"/>
        </w:rPr>
      </w:pPr>
      <w:r w:rsidRPr="00341F85">
        <w:rPr>
          <w:lang w:val="tr-TR"/>
        </w:rPr>
        <w:t xml:space="preserve">Tablolar, verinin derli toplu sunulduğu araçlardır. Akademik formatta </w:t>
      </w:r>
      <w:r w:rsidRPr="00341F85">
        <w:rPr>
          <w:b/>
          <w:lang w:val="tr-TR"/>
        </w:rPr>
        <w:t>Tablo (veya Çizelge) açıklaması her zaman tablonun üstünde</w:t>
      </w:r>
      <w:r w:rsidRPr="00341F85">
        <w:rPr>
          <w:lang w:val="tr-TR"/>
        </w:rPr>
        <w:t xml:space="preserve"> yer alır. Tablo içi metinler 10 veya 11 punto olabilir ancak okunabilir olmalıdır. Dikey çizgiler mümkün olduğunca az kullanılmalı, yatay çizgiler ise sadece başlıkları ayırmak için kullanılmalıdır.</w:t>
      </w:r>
    </w:p>
    <w:p w14:paraId="0BB370B9" w14:textId="77777777" w:rsidR="00C65B2C" w:rsidRPr="00341F85" w:rsidRDefault="00000000" w:rsidP="00341F85">
      <w:pPr>
        <w:pStyle w:val="BodyText"/>
        <w:jc w:val="both"/>
        <w:rPr>
          <w:lang w:val="tr-TR"/>
        </w:rPr>
      </w:pPr>
      <w:r w:rsidRPr="00341F85">
        <w:rPr>
          <w:i/>
          <w:lang w:val="tr-TR"/>
        </w:rPr>
        <w:t>Örnek Gösterim:</w:t>
      </w:r>
    </w:p>
    <w:p w14:paraId="40E87A49" w14:textId="77777777" w:rsidR="00ED2790" w:rsidRPr="00341F85" w:rsidRDefault="00000000" w:rsidP="00341F85">
      <w:pPr>
        <w:pStyle w:val="BodyText"/>
        <w:jc w:val="both"/>
        <w:rPr>
          <w:lang w:val="tr-TR"/>
        </w:rPr>
      </w:pPr>
      <w:r w:rsidRPr="00341F85">
        <w:rPr>
          <w:b/>
          <w:lang w:val="tr-TR"/>
        </w:rPr>
        <w:t>Çizelge 4.1:</w:t>
      </w:r>
      <w:r w:rsidRPr="00341F85">
        <w:rPr>
          <w:lang w:val="tr-TR"/>
        </w:rPr>
        <w:t xml:space="preserve"> AZO ince filmlerinin farklı sıcaklıklardaki elektriksel direnç değerleri. </w:t>
      </w:r>
    </w:p>
    <w:p w14:paraId="6819A808" w14:textId="7085BD66" w:rsidR="00ED2790" w:rsidRPr="00341F85" w:rsidRDefault="00ED2790" w:rsidP="00341F85">
      <w:pPr>
        <w:pStyle w:val="BodyText"/>
        <w:jc w:val="both"/>
        <w:rPr>
          <w:lang w:val="tr-TR"/>
        </w:rPr>
      </w:pPr>
      <w:r w:rsidRPr="00341F85">
        <w:rPr>
          <w:lang w:val="tr-TR"/>
        </w:rPr>
        <w:t>[Burada ÇİZELGE Yer Alır]</w:t>
      </w:r>
    </w:p>
    <w:p w14:paraId="34068503" w14:textId="77777777" w:rsidR="00C65B2C" w:rsidRPr="00341F85" w:rsidRDefault="00000000" w:rsidP="00341F85">
      <w:pPr>
        <w:pStyle w:val="Heading3"/>
        <w:jc w:val="both"/>
        <w:rPr>
          <w:lang w:val="tr-TR"/>
        </w:rPr>
      </w:pPr>
      <w:bookmarkStart w:id="20" w:name="şekillerin-sunumu"/>
      <w:r w:rsidRPr="00341F85">
        <w:rPr>
          <w:lang w:val="tr-TR"/>
        </w:rPr>
        <w:t>2. Şekillerin Sunumu</w:t>
      </w:r>
      <w:bookmarkEnd w:id="20"/>
    </w:p>
    <w:p w14:paraId="792997EE" w14:textId="77777777" w:rsidR="00C65B2C" w:rsidRPr="00341F85" w:rsidRDefault="00000000" w:rsidP="00341F85">
      <w:pPr>
        <w:pStyle w:val="FirstParagraph"/>
        <w:jc w:val="both"/>
        <w:rPr>
          <w:lang w:val="tr-TR"/>
        </w:rPr>
      </w:pPr>
      <w:r w:rsidRPr="00341F85">
        <w:rPr>
          <w:lang w:val="tr-TR"/>
        </w:rPr>
        <w:t xml:space="preserve">Fotoğraflar, grafikler, şemalar ve teknik çizimlerin tamamı “Şekil” olarak adlandırılır. </w:t>
      </w:r>
      <w:r w:rsidRPr="00341F85">
        <w:rPr>
          <w:b/>
          <w:lang w:val="tr-TR"/>
        </w:rPr>
        <w:t>Şekil açıklaması (</w:t>
      </w:r>
      <w:proofErr w:type="spellStart"/>
      <w:r w:rsidRPr="00341F85">
        <w:rPr>
          <w:b/>
          <w:lang w:val="tr-TR"/>
        </w:rPr>
        <w:t>caption</w:t>
      </w:r>
      <w:proofErr w:type="spellEnd"/>
      <w:r w:rsidRPr="00341F85">
        <w:rPr>
          <w:b/>
          <w:lang w:val="tr-TR"/>
        </w:rPr>
        <w:t>) her zaman şeklin altında</w:t>
      </w:r>
      <w:r w:rsidRPr="00341F85">
        <w:rPr>
          <w:lang w:val="tr-TR"/>
        </w:rPr>
        <w:t xml:space="preserve"> yer alır. Şekiller ortalanmalı, yüksek çözünürlüklü olmalı ve metin içinde mutlaka atıf yapılmalıdır (</w:t>
      </w:r>
      <w:proofErr w:type="spellStart"/>
      <w:r w:rsidRPr="00341F85">
        <w:rPr>
          <w:lang w:val="tr-TR"/>
        </w:rPr>
        <w:t>Örn</w:t>
      </w:r>
      <w:proofErr w:type="spellEnd"/>
      <w:r w:rsidRPr="00341F85">
        <w:rPr>
          <w:lang w:val="tr-TR"/>
        </w:rPr>
        <w:t>: “Şekil 3.2’de görüldüğü üzere…”).</w:t>
      </w:r>
    </w:p>
    <w:p w14:paraId="4BB68F7A" w14:textId="77777777" w:rsidR="00C65B2C" w:rsidRPr="00341F85" w:rsidRDefault="00000000" w:rsidP="00341F85">
      <w:pPr>
        <w:pStyle w:val="BodyText"/>
        <w:jc w:val="both"/>
        <w:rPr>
          <w:lang w:val="tr-TR"/>
        </w:rPr>
      </w:pPr>
      <w:r w:rsidRPr="00341F85">
        <w:rPr>
          <w:i/>
          <w:lang w:val="tr-TR"/>
        </w:rPr>
        <w:t>Örnek Format:</w:t>
      </w:r>
      <w:r w:rsidRPr="00341F85">
        <w:rPr>
          <w:lang w:val="tr-TR"/>
        </w:rPr>
        <w:t xml:space="preserve"> [Burada Cihazın Fotoğrafı veya Grafiği Yer Alır]</w:t>
      </w:r>
    </w:p>
    <w:p w14:paraId="35AB2B7D" w14:textId="77777777" w:rsidR="00C65B2C" w:rsidRPr="00341F85" w:rsidRDefault="00000000" w:rsidP="00341F85">
      <w:pPr>
        <w:pStyle w:val="BodyText"/>
        <w:jc w:val="both"/>
        <w:rPr>
          <w:lang w:val="tr-TR"/>
        </w:rPr>
      </w:pPr>
      <w:r w:rsidRPr="00341F85">
        <w:rPr>
          <w:b/>
          <w:lang w:val="tr-TR"/>
        </w:rPr>
        <w:t>Şekil 3.2:</w:t>
      </w:r>
      <w:r w:rsidRPr="00341F85">
        <w:rPr>
          <w:lang w:val="tr-TR"/>
        </w:rPr>
        <w:t xml:space="preserve"> PVD sisteminde kullanılan RF magnetron saçtırma kafasının şematik görünümü.</w:t>
      </w:r>
    </w:p>
    <w:p w14:paraId="02B03108" w14:textId="77777777" w:rsidR="00C65B2C" w:rsidRPr="00341F85" w:rsidRDefault="00000000" w:rsidP="00341F85">
      <w:pPr>
        <w:pStyle w:val="Heading3"/>
        <w:jc w:val="both"/>
        <w:rPr>
          <w:lang w:val="tr-TR"/>
        </w:rPr>
      </w:pPr>
      <w:bookmarkStart w:id="21" w:name="denklemlerin-yazımı"/>
      <w:r w:rsidRPr="00341F85">
        <w:rPr>
          <w:lang w:val="tr-TR"/>
        </w:rPr>
        <w:t>3. Denklemlerin Yazımı</w:t>
      </w:r>
      <w:bookmarkEnd w:id="21"/>
    </w:p>
    <w:p w14:paraId="3C55B27C" w14:textId="77777777" w:rsidR="00C65B2C" w:rsidRPr="00341F85" w:rsidRDefault="00000000" w:rsidP="00341F85">
      <w:pPr>
        <w:pStyle w:val="FirstParagraph"/>
        <w:jc w:val="both"/>
        <w:rPr>
          <w:lang w:val="tr-TR"/>
        </w:rPr>
      </w:pPr>
      <w:r w:rsidRPr="00341F85">
        <w:rPr>
          <w:lang w:val="tr-TR"/>
        </w:rPr>
        <w:t>Fizik raporlarının en önemli kısmı denklemlerdir. Denklemler metin editörlerinin (Word) denklem düzenleyicisi ile yazılmalı, asla “resim” olarak yapıştırılmamalıdır.</w:t>
      </w:r>
    </w:p>
    <w:p w14:paraId="3EAD09D4" w14:textId="77777777" w:rsidR="00C65B2C" w:rsidRPr="00341F85" w:rsidRDefault="00000000" w:rsidP="00341F85">
      <w:pPr>
        <w:numPr>
          <w:ilvl w:val="0"/>
          <w:numId w:val="3"/>
        </w:numPr>
        <w:jc w:val="both"/>
        <w:rPr>
          <w:lang w:val="tr-TR"/>
        </w:rPr>
      </w:pPr>
      <w:r w:rsidRPr="00341F85">
        <w:rPr>
          <w:lang w:val="tr-TR"/>
        </w:rPr>
        <w:t>Denklemler sayfada ortalanmalı.</w:t>
      </w:r>
    </w:p>
    <w:p w14:paraId="0F5EDF23" w14:textId="77777777" w:rsidR="00C65B2C" w:rsidRPr="00341F85" w:rsidRDefault="00000000" w:rsidP="00341F85">
      <w:pPr>
        <w:numPr>
          <w:ilvl w:val="0"/>
          <w:numId w:val="3"/>
        </w:numPr>
        <w:jc w:val="both"/>
        <w:rPr>
          <w:lang w:val="tr-TR"/>
        </w:rPr>
      </w:pPr>
      <w:r w:rsidRPr="00341F85">
        <w:rPr>
          <w:lang w:val="tr-TR"/>
        </w:rPr>
        <w:t>Denklem numaraları parantez içinde sağa yaslanmalı (1.1), (2.4) gibi.</w:t>
      </w:r>
    </w:p>
    <w:p w14:paraId="45A30261" w14:textId="77777777" w:rsidR="00C65B2C" w:rsidRPr="00341F85" w:rsidRDefault="00000000" w:rsidP="00341F85">
      <w:pPr>
        <w:numPr>
          <w:ilvl w:val="0"/>
          <w:numId w:val="3"/>
        </w:numPr>
        <w:jc w:val="both"/>
        <w:rPr>
          <w:lang w:val="tr-TR"/>
        </w:rPr>
      </w:pPr>
      <w:r w:rsidRPr="00341F85">
        <w:rPr>
          <w:lang w:val="tr-TR"/>
        </w:rPr>
        <w:t xml:space="preserve">Metin içinde değişkenden bahsediliyorsa </w:t>
      </w:r>
      <w:r w:rsidRPr="00341F85">
        <w:rPr>
          <w:i/>
          <w:lang w:val="tr-TR"/>
        </w:rPr>
        <w:t>italik</w:t>
      </w:r>
      <w:r w:rsidRPr="00341F85">
        <w:rPr>
          <w:lang w:val="tr-TR"/>
        </w:rPr>
        <w:t xml:space="preserve"> yazılmalı </w:t>
      </w:r>
      <w:proofErr w:type="gramStart"/>
      <w:r w:rsidRPr="00341F85">
        <w:rPr>
          <w:lang w:val="tr-TR"/>
        </w:rPr>
        <w:t>( kütlesi</w:t>
      </w:r>
      <w:proofErr w:type="gramEnd"/>
      <w:r w:rsidRPr="00341F85">
        <w:rPr>
          <w:lang w:val="tr-TR"/>
        </w:rPr>
        <w:t xml:space="preserve">, hızı gibi), vektörler ise koyu veya ok ile belirtilmelidir </w:t>
      </w:r>
      <w:proofErr w:type="gramStart"/>
      <w:r w:rsidRPr="00341F85">
        <w:rPr>
          <w:lang w:val="tr-TR"/>
        </w:rPr>
        <w:t>( veya</w:t>
      </w:r>
      <w:proofErr w:type="gramEnd"/>
      <w:r w:rsidRPr="00341F85">
        <w:rPr>
          <w:lang w:val="tr-TR"/>
        </w:rPr>
        <w:t xml:space="preserve"> ).</w:t>
      </w:r>
    </w:p>
    <w:p w14:paraId="199F13B7" w14:textId="77777777" w:rsidR="00C65B2C" w:rsidRPr="00341F85" w:rsidRDefault="00000000" w:rsidP="00341F85">
      <w:pPr>
        <w:pStyle w:val="FirstParagraph"/>
        <w:jc w:val="both"/>
        <w:rPr>
          <w:lang w:val="tr-TR"/>
        </w:rPr>
      </w:pPr>
      <w:r w:rsidRPr="00341F85">
        <w:rPr>
          <w:i/>
          <w:lang w:val="tr-TR"/>
        </w:rPr>
        <w:t>Örnek:</w:t>
      </w:r>
      <w:r w:rsidRPr="00341F85">
        <w:rPr>
          <w:lang w:val="tr-TR"/>
        </w:rPr>
        <w:t xml:space="preserve"> </w:t>
      </w:r>
      <w:proofErr w:type="spellStart"/>
      <w:r w:rsidRPr="00341F85">
        <w:rPr>
          <w:lang w:val="tr-TR"/>
        </w:rPr>
        <w:t>Drude</w:t>
      </w:r>
      <w:proofErr w:type="spellEnd"/>
      <w:r w:rsidRPr="00341F85">
        <w:rPr>
          <w:lang w:val="tr-TR"/>
        </w:rPr>
        <w:t xml:space="preserve"> modeline göre akım yoğunluğu (), elektrik alan () ile orantılıdır ve aşağıdaki gibi ifade edilir:</w:t>
      </w:r>
    </w:p>
    <w:p w14:paraId="06C40A1B" w14:textId="77777777" w:rsidR="00C65B2C" w:rsidRPr="00341F85" w:rsidRDefault="00000000" w:rsidP="00341F85">
      <w:pPr>
        <w:pStyle w:val="BodyText"/>
        <w:jc w:val="both"/>
        <w:rPr>
          <w:lang w:val="tr-TR"/>
        </w:rPr>
      </w:pPr>
      <w:r w:rsidRPr="00341F85">
        <w:rPr>
          <w:lang w:val="tr-TR"/>
        </w:rPr>
        <w:t>Burada elektron yoğunluğunu, elektron yükünü, ise ortalama serbest zamanı temsil eder.</w:t>
      </w:r>
    </w:p>
    <w:p w14:paraId="29C4713F" w14:textId="77777777" w:rsidR="00C65B2C" w:rsidRPr="00341F85" w:rsidRDefault="00000000" w:rsidP="00341F85">
      <w:pPr>
        <w:pStyle w:val="Heading3"/>
        <w:jc w:val="both"/>
        <w:rPr>
          <w:lang w:val="tr-TR"/>
        </w:rPr>
      </w:pPr>
      <w:bookmarkStart w:id="22" w:name="kaynak-gösterimi"/>
      <w:r w:rsidRPr="00341F85">
        <w:rPr>
          <w:lang w:val="tr-TR"/>
        </w:rPr>
        <w:t>4. Kaynak Gösterimi</w:t>
      </w:r>
      <w:bookmarkEnd w:id="22"/>
    </w:p>
    <w:p w14:paraId="1190A4AA" w14:textId="388F363C" w:rsidR="000B6431" w:rsidRDefault="00000000" w:rsidP="00C91D7B">
      <w:pPr>
        <w:pStyle w:val="FirstParagraph"/>
        <w:jc w:val="both"/>
        <w:rPr>
          <w:lang w:val="tr-TR"/>
        </w:rPr>
      </w:pPr>
      <w:r w:rsidRPr="00341F85">
        <w:rPr>
          <w:lang w:val="tr-TR"/>
        </w:rPr>
        <w:t>Rapor içinde kullanılan tüm bilgi, grafik ve verilerin kaynağı belirtilmelidir. IEEE veya APA formatı tercih edilebilir ancak rapor genelinde tutarlı olunmalıdır. Köşeli parantez [1] kullanımı fizik/mühendislik raporlarında yaygındır.</w:t>
      </w:r>
    </w:p>
    <w:p w14:paraId="37D3F911" w14:textId="4729CB84" w:rsidR="000B6431" w:rsidRDefault="000B6431" w:rsidP="000B6431">
      <w:pPr>
        <w:pStyle w:val="BodyText"/>
        <w:jc w:val="both"/>
        <w:rPr>
          <w:b/>
          <w:bCs/>
          <w:lang w:val="tr-TR"/>
        </w:rPr>
      </w:pPr>
      <w:r w:rsidRPr="00341F85">
        <w:rPr>
          <w:noProof/>
          <w:lang w:val="tr-TR"/>
        </w:rPr>
        <w:lastRenderedPageBreak/>
        <w:drawing>
          <wp:anchor distT="0" distB="0" distL="114300" distR="114300" simplePos="0" relativeHeight="251659264" behindDoc="1" locked="0" layoutInCell="1" allowOverlap="1" wp14:anchorId="40897118" wp14:editId="0912FE6C">
            <wp:simplePos x="0" y="0"/>
            <wp:positionH relativeFrom="column">
              <wp:posOffset>2188210</wp:posOffset>
            </wp:positionH>
            <wp:positionV relativeFrom="paragraph">
              <wp:posOffset>16856</wp:posOffset>
            </wp:positionV>
            <wp:extent cx="1468582" cy="1468582"/>
            <wp:effectExtent l="0" t="0" r="5080" b="5080"/>
            <wp:wrapTight wrapText="bothSides">
              <wp:wrapPolygon edited="0">
                <wp:start x="0" y="0"/>
                <wp:lineTo x="0" y="21488"/>
                <wp:lineTo x="21488" y="21488"/>
                <wp:lineTo x="21488" y="0"/>
                <wp:lineTo x="0" y="0"/>
              </wp:wrapPolygon>
            </wp:wrapTight>
            <wp:docPr id="52" name="Picture 52" descr="A blue and white logo with a lea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blue and white logo with a leaf&#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468582" cy="14685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211FA" w14:textId="2915DF71" w:rsidR="000B6431" w:rsidRDefault="000B6431" w:rsidP="000B6431">
      <w:pPr>
        <w:pStyle w:val="BodyText"/>
        <w:jc w:val="both"/>
        <w:rPr>
          <w:b/>
          <w:bCs/>
          <w:lang w:val="tr-TR"/>
        </w:rPr>
      </w:pPr>
    </w:p>
    <w:p w14:paraId="777E5F73" w14:textId="2C274919" w:rsidR="000B6431" w:rsidRDefault="000B6431" w:rsidP="000B6431">
      <w:pPr>
        <w:pStyle w:val="BodyText"/>
        <w:jc w:val="both"/>
        <w:rPr>
          <w:b/>
          <w:bCs/>
          <w:lang w:val="tr-TR"/>
        </w:rPr>
      </w:pPr>
    </w:p>
    <w:p w14:paraId="706E1ED0" w14:textId="19788F86" w:rsidR="000B6431" w:rsidRDefault="000B6431" w:rsidP="000B6431">
      <w:pPr>
        <w:pStyle w:val="BodyText"/>
        <w:jc w:val="both"/>
        <w:rPr>
          <w:b/>
          <w:bCs/>
          <w:lang w:val="tr-TR"/>
        </w:rPr>
      </w:pPr>
    </w:p>
    <w:p w14:paraId="78F1EEE3" w14:textId="42D27E86" w:rsidR="000B6431" w:rsidRDefault="000B6431" w:rsidP="000B6431">
      <w:pPr>
        <w:pStyle w:val="BodyText"/>
        <w:jc w:val="both"/>
        <w:rPr>
          <w:b/>
          <w:bCs/>
          <w:lang w:val="tr-TR"/>
        </w:rPr>
      </w:pPr>
    </w:p>
    <w:p w14:paraId="6BB96CD4" w14:textId="491F3D91" w:rsidR="000B6431" w:rsidRDefault="000B6431" w:rsidP="000B6431">
      <w:pPr>
        <w:pStyle w:val="BodyText"/>
        <w:jc w:val="both"/>
        <w:rPr>
          <w:b/>
          <w:bCs/>
          <w:lang w:val="tr-TR"/>
        </w:rPr>
      </w:pPr>
    </w:p>
    <w:p w14:paraId="4CB064EE" w14:textId="0E5EF3BE" w:rsidR="000B6431" w:rsidRPr="000B6431" w:rsidRDefault="000B6431" w:rsidP="000B6431">
      <w:pPr>
        <w:pStyle w:val="BodyText"/>
        <w:jc w:val="center"/>
        <w:rPr>
          <w:b/>
          <w:bCs/>
          <w:sz w:val="44"/>
          <w:szCs w:val="44"/>
          <w:lang w:val="tr-TR"/>
        </w:rPr>
      </w:pPr>
      <w:r w:rsidRPr="000B6431">
        <w:rPr>
          <w:b/>
          <w:bCs/>
          <w:sz w:val="44"/>
          <w:szCs w:val="44"/>
          <w:lang w:val="tr-TR"/>
        </w:rPr>
        <w:t>T.C.</w:t>
      </w:r>
    </w:p>
    <w:p w14:paraId="261CD5FB" w14:textId="794360CA" w:rsidR="000B6431" w:rsidRPr="000B6431" w:rsidRDefault="000B6431" w:rsidP="000B6431">
      <w:pPr>
        <w:pStyle w:val="BodyText"/>
        <w:jc w:val="center"/>
        <w:rPr>
          <w:b/>
          <w:bCs/>
          <w:sz w:val="44"/>
          <w:szCs w:val="44"/>
          <w:lang w:val="tr-TR"/>
        </w:rPr>
      </w:pPr>
      <w:r w:rsidRPr="000B6431">
        <w:rPr>
          <w:b/>
          <w:bCs/>
          <w:sz w:val="44"/>
          <w:szCs w:val="44"/>
          <w:lang w:val="tr-TR"/>
        </w:rPr>
        <w:t>ESKİŞEHİR OSMANGAZİ ÜNİVERSİTESİ</w:t>
      </w:r>
    </w:p>
    <w:p w14:paraId="3B49B7A7" w14:textId="198B23A4" w:rsidR="000B6431" w:rsidRDefault="000B6431" w:rsidP="000B6431">
      <w:pPr>
        <w:pStyle w:val="BodyText"/>
        <w:jc w:val="center"/>
        <w:rPr>
          <w:b/>
          <w:bCs/>
          <w:sz w:val="44"/>
          <w:szCs w:val="44"/>
          <w:lang w:val="tr-TR"/>
        </w:rPr>
      </w:pPr>
      <w:r w:rsidRPr="000B6431">
        <w:rPr>
          <w:b/>
          <w:bCs/>
          <w:sz w:val="44"/>
          <w:szCs w:val="44"/>
          <w:lang w:val="tr-TR"/>
        </w:rPr>
        <w:t>FEN FAKÜLTESİ</w:t>
      </w:r>
    </w:p>
    <w:p w14:paraId="302CE2EF" w14:textId="77777777" w:rsidR="000B6431" w:rsidRPr="000B6431" w:rsidRDefault="000B6431" w:rsidP="000B6431">
      <w:pPr>
        <w:pStyle w:val="BodyText"/>
        <w:jc w:val="center"/>
        <w:rPr>
          <w:b/>
          <w:bCs/>
          <w:sz w:val="44"/>
          <w:szCs w:val="44"/>
          <w:lang w:val="tr-TR"/>
        </w:rPr>
      </w:pPr>
    </w:p>
    <w:p w14:paraId="161767B9" w14:textId="77777777" w:rsidR="000B6431" w:rsidRPr="000B6431" w:rsidRDefault="000B6431" w:rsidP="000B6431">
      <w:pPr>
        <w:pStyle w:val="BodyText"/>
        <w:jc w:val="center"/>
        <w:rPr>
          <w:b/>
          <w:bCs/>
          <w:sz w:val="44"/>
          <w:szCs w:val="44"/>
          <w:lang w:val="tr-TR"/>
        </w:rPr>
      </w:pPr>
      <w:r w:rsidRPr="000B6431">
        <w:rPr>
          <w:b/>
          <w:bCs/>
          <w:sz w:val="44"/>
          <w:szCs w:val="44"/>
          <w:lang w:val="tr-TR"/>
        </w:rPr>
        <w:t>İŞLETMEDE MESLEKİ EĞİTİM RAPORU</w:t>
      </w:r>
    </w:p>
    <w:p w14:paraId="1AF2E6D2" w14:textId="0C5F64D5" w:rsidR="000B6431" w:rsidRDefault="000B6431" w:rsidP="000B6431">
      <w:pPr>
        <w:pStyle w:val="BodyText"/>
        <w:jc w:val="both"/>
        <w:rPr>
          <w:b/>
          <w:bCs/>
          <w:lang w:val="tr-TR"/>
        </w:rPr>
      </w:pPr>
    </w:p>
    <w:p w14:paraId="4C466B51" w14:textId="77777777" w:rsidR="000B6431" w:rsidRDefault="000B6431" w:rsidP="000B6431">
      <w:pPr>
        <w:pStyle w:val="BodyText"/>
        <w:jc w:val="both"/>
        <w:rPr>
          <w:b/>
          <w:bCs/>
          <w:lang w:val="tr-TR"/>
        </w:rPr>
      </w:pPr>
    </w:p>
    <w:p w14:paraId="5D04F9C1" w14:textId="77777777" w:rsidR="000B6431" w:rsidRDefault="000B6431" w:rsidP="000B6431">
      <w:pPr>
        <w:pStyle w:val="BodyText"/>
        <w:jc w:val="both"/>
        <w:rPr>
          <w:b/>
          <w:bCs/>
          <w:lang w:val="tr-TR"/>
        </w:rPr>
      </w:pPr>
    </w:p>
    <w:p w14:paraId="2AE21716" w14:textId="77777777" w:rsidR="000B6431" w:rsidRPr="000B6431" w:rsidRDefault="000B6431" w:rsidP="000B6431">
      <w:pPr>
        <w:pStyle w:val="BodyText"/>
        <w:jc w:val="both"/>
        <w:rPr>
          <w:b/>
          <w:bCs/>
          <w:lang w:val="tr-TR"/>
        </w:rPr>
      </w:pPr>
    </w:p>
    <w:p w14:paraId="738DCC1F" w14:textId="77777777" w:rsidR="000B6431" w:rsidRPr="000B6431" w:rsidRDefault="000B6431" w:rsidP="000B6431">
      <w:pPr>
        <w:pStyle w:val="BodyText"/>
        <w:jc w:val="both"/>
        <w:rPr>
          <w:b/>
          <w:bCs/>
          <w:lang w:val="tr-TR"/>
        </w:rPr>
      </w:pPr>
    </w:p>
    <w:p w14:paraId="21DCA631" w14:textId="4BAA25D9" w:rsidR="000B6431" w:rsidRPr="00C91D7B" w:rsidRDefault="000B6431" w:rsidP="000B6431">
      <w:pPr>
        <w:pStyle w:val="BodyText"/>
        <w:spacing w:before="0" w:after="0"/>
        <w:rPr>
          <w:b/>
          <w:bCs/>
          <w:lang w:val="tr-TR"/>
        </w:rPr>
      </w:pPr>
      <w:r w:rsidRPr="000B6431">
        <w:rPr>
          <w:b/>
          <w:bCs/>
          <w:lang w:val="tr-TR"/>
        </w:rPr>
        <w:t xml:space="preserve"> </w:t>
      </w:r>
      <w:r w:rsidRPr="000B6431">
        <w:rPr>
          <w:b/>
          <w:bCs/>
          <w:lang w:val="tr-TR"/>
        </w:rPr>
        <w:tab/>
      </w:r>
      <w:r w:rsidRPr="00C91D7B">
        <w:rPr>
          <w:b/>
          <w:bCs/>
          <w:lang w:val="tr-TR"/>
        </w:rPr>
        <w:t>Adı Soyadı</w:t>
      </w:r>
      <w:r w:rsidRPr="00C91D7B">
        <w:rPr>
          <w:b/>
          <w:bCs/>
          <w:lang w:val="tr-TR"/>
        </w:rPr>
        <w:tab/>
      </w:r>
      <w:r w:rsidRPr="00C91D7B">
        <w:rPr>
          <w:b/>
          <w:bCs/>
          <w:lang w:val="tr-TR"/>
        </w:rPr>
        <w:tab/>
      </w:r>
      <w:r w:rsidRPr="00C91D7B">
        <w:rPr>
          <w:b/>
          <w:bCs/>
          <w:lang w:val="tr-TR"/>
        </w:rPr>
        <w:tab/>
        <w:t>: (Times New Roman 12 Punto)</w:t>
      </w:r>
    </w:p>
    <w:p w14:paraId="28E0730E" w14:textId="77777777" w:rsidR="000B6431" w:rsidRPr="00C91D7B" w:rsidRDefault="000B6431" w:rsidP="000B6431">
      <w:pPr>
        <w:pStyle w:val="BodyText"/>
        <w:spacing w:before="0" w:after="0"/>
        <w:rPr>
          <w:b/>
          <w:bCs/>
          <w:lang w:val="tr-TR"/>
        </w:rPr>
      </w:pPr>
    </w:p>
    <w:p w14:paraId="45AA9DFA" w14:textId="413F7BA2" w:rsidR="000B6431" w:rsidRPr="00C91D7B" w:rsidRDefault="000B6431" w:rsidP="000B6431">
      <w:pPr>
        <w:pStyle w:val="BodyText"/>
        <w:spacing w:before="0" w:after="0"/>
        <w:rPr>
          <w:b/>
          <w:bCs/>
          <w:lang w:val="tr-TR"/>
        </w:rPr>
      </w:pPr>
      <w:r w:rsidRPr="00C91D7B">
        <w:rPr>
          <w:b/>
          <w:bCs/>
          <w:lang w:val="tr-TR"/>
        </w:rPr>
        <w:t xml:space="preserve"> </w:t>
      </w:r>
      <w:r w:rsidRPr="00C91D7B">
        <w:rPr>
          <w:b/>
          <w:bCs/>
          <w:lang w:val="tr-TR"/>
        </w:rPr>
        <w:tab/>
        <w:t>Bölümü</w:t>
      </w:r>
      <w:r w:rsidRPr="00C91D7B">
        <w:rPr>
          <w:b/>
          <w:bCs/>
          <w:lang w:val="tr-TR"/>
        </w:rPr>
        <w:tab/>
      </w:r>
      <w:r w:rsidRPr="00C91D7B">
        <w:rPr>
          <w:b/>
          <w:bCs/>
          <w:lang w:val="tr-TR"/>
        </w:rPr>
        <w:tab/>
      </w:r>
      <w:r w:rsidRPr="00C91D7B">
        <w:rPr>
          <w:b/>
          <w:bCs/>
          <w:lang w:val="tr-TR"/>
        </w:rPr>
        <w:tab/>
        <w:t>: (Times New Roman 12 Punto)</w:t>
      </w:r>
    </w:p>
    <w:p w14:paraId="3D7B5B02" w14:textId="77777777" w:rsidR="000B6431" w:rsidRPr="00C91D7B" w:rsidRDefault="000B6431" w:rsidP="000B6431">
      <w:pPr>
        <w:pStyle w:val="BodyText"/>
        <w:spacing w:before="0" w:after="0"/>
        <w:rPr>
          <w:b/>
          <w:bCs/>
          <w:lang w:val="tr-TR"/>
        </w:rPr>
      </w:pPr>
    </w:p>
    <w:p w14:paraId="405F37BD" w14:textId="04FE16E1" w:rsidR="000B6431" w:rsidRPr="00C91D7B" w:rsidRDefault="000B6431" w:rsidP="000B6431">
      <w:pPr>
        <w:pStyle w:val="BodyText"/>
        <w:spacing w:before="0" w:after="0"/>
        <w:rPr>
          <w:b/>
          <w:bCs/>
          <w:lang w:val="tr-TR"/>
        </w:rPr>
      </w:pPr>
      <w:r w:rsidRPr="00C91D7B">
        <w:rPr>
          <w:b/>
          <w:bCs/>
          <w:lang w:val="tr-TR"/>
        </w:rPr>
        <w:t xml:space="preserve"> </w:t>
      </w:r>
      <w:r w:rsidRPr="00C91D7B">
        <w:rPr>
          <w:b/>
          <w:bCs/>
          <w:lang w:val="tr-TR"/>
        </w:rPr>
        <w:tab/>
        <w:t>İşletme Adı/Unvanı</w:t>
      </w:r>
      <w:r w:rsidRPr="00C91D7B">
        <w:rPr>
          <w:b/>
          <w:bCs/>
          <w:lang w:val="tr-TR"/>
        </w:rPr>
        <w:tab/>
      </w:r>
      <w:r w:rsidRPr="00C91D7B">
        <w:rPr>
          <w:b/>
          <w:bCs/>
          <w:lang w:val="tr-TR"/>
        </w:rPr>
        <w:tab/>
        <w:t>: (Times New Roman 12 Punto)</w:t>
      </w:r>
    </w:p>
    <w:p w14:paraId="1FEA2999" w14:textId="40008E79" w:rsidR="000B6431" w:rsidRPr="00C91D7B" w:rsidRDefault="000B6431" w:rsidP="000B6431">
      <w:pPr>
        <w:pStyle w:val="BodyText"/>
        <w:spacing w:before="0" w:after="0"/>
        <w:rPr>
          <w:b/>
          <w:bCs/>
          <w:lang w:val="tr-TR"/>
        </w:rPr>
      </w:pPr>
    </w:p>
    <w:p w14:paraId="754AA78C" w14:textId="010984F6" w:rsidR="000B6431" w:rsidRPr="00C91D7B" w:rsidRDefault="000B6431" w:rsidP="000B6431">
      <w:pPr>
        <w:pStyle w:val="BodyText"/>
        <w:spacing w:before="0" w:after="0"/>
        <w:rPr>
          <w:b/>
          <w:bCs/>
          <w:lang w:val="tr-TR"/>
        </w:rPr>
      </w:pPr>
      <w:r w:rsidRPr="00C91D7B">
        <w:rPr>
          <w:b/>
          <w:bCs/>
          <w:lang w:val="tr-TR"/>
        </w:rPr>
        <w:t xml:space="preserve">  </w:t>
      </w:r>
      <w:r w:rsidRPr="00C91D7B">
        <w:rPr>
          <w:b/>
          <w:bCs/>
          <w:lang w:val="tr-TR"/>
        </w:rPr>
        <w:tab/>
        <w:t>Sorumlu Öğretim Elemanı</w:t>
      </w:r>
      <w:r w:rsidRPr="00C91D7B">
        <w:rPr>
          <w:b/>
          <w:bCs/>
          <w:lang w:val="tr-TR"/>
        </w:rPr>
        <w:tab/>
        <w:t>: (Times New Roman 12 Punto)</w:t>
      </w:r>
    </w:p>
    <w:p w14:paraId="4C0AA550" w14:textId="768A3177" w:rsidR="000B6431" w:rsidRPr="00C91D7B" w:rsidRDefault="000B6431" w:rsidP="000B6431">
      <w:pPr>
        <w:pStyle w:val="BodyText"/>
        <w:spacing w:before="0" w:after="0"/>
        <w:rPr>
          <w:b/>
          <w:bCs/>
          <w:lang w:val="tr-TR"/>
        </w:rPr>
      </w:pPr>
    </w:p>
    <w:p w14:paraId="4F74C6DA" w14:textId="45360417" w:rsidR="000B6431" w:rsidRPr="00C91D7B" w:rsidRDefault="000B6431" w:rsidP="000B6431">
      <w:pPr>
        <w:pStyle w:val="BodyText"/>
        <w:spacing w:before="0" w:after="0"/>
        <w:rPr>
          <w:b/>
          <w:bCs/>
          <w:lang w:val="tr-TR"/>
        </w:rPr>
      </w:pPr>
      <w:r w:rsidRPr="00C91D7B">
        <w:rPr>
          <w:b/>
          <w:bCs/>
          <w:lang w:val="tr-TR"/>
        </w:rPr>
        <w:t xml:space="preserve">  </w:t>
      </w:r>
      <w:r w:rsidRPr="00C91D7B">
        <w:rPr>
          <w:b/>
          <w:bCs/>
          <w:lang w:val="tr-TR"/>
        </w:rPr>
        <w:tab/>
        <w:t>Öğretim Yılı</w:t>
      </w:r>
      <w:r w:rsidRPr="00C91D7B">
        <w:rPr>
          <w:b/>
          <w:bCs/>
          <w:lang w:val="tr-TR"/>
        </w:rPr>
        <w:tab/>
        <w:t>ve Dönemi</w:t>
      </w:r>
      <w:r w:rsidRPr="00C91D7B">
        <w:rPr>
          <w:b/>
          <w:bCs/>
          <w:lang w:val="tr-TR"/>
        </w:rPr>
        <w:tab/>
        <w:t>: 20…-20… Bahar Yarıyılı</w:t>
      </w:r>
    </w:p>
    <w:p w14:paraId="4DFD7C66" w14:textId="21916FF4" w:rsidR="000B6431" w:rsidRPr="00C91D7B" w:rsidRDefault="000B6431" w:rsidP="000B6431">
      <w:pPr>
        <w:pStyle w:val="BodyText"/>
        <w:spacing w:before="0" w:after="0"/>
        <w:rPr>
          <w:b/>
          <w:bCs/>
          <w:lang w:val="tr-TR"/>
        </w:rPr>
      </w:pPr>
    </w:p>
    <w:p w14:paraId="4C18875A" w14:textId="77777777" w:rsidR="000B6431" w:rsidRDefault="000B6431" w:rsidP="00341F85">
      <w:pPr>
        <w:pStyle w:val="BodyText"/>
        <w:rPr>
          <w:lang w:val="tr-TR"/>
        </w:rPr>
      </w:pPr>
    </w:p>
    <w:p w14:paraId="59C9281B" w14:textId="3F9C12D1" w:rsidR="000B6431" w:rsidRDefault="000B6431" w:rsidP="00341F85">
      <w:pPr>
        <w:pStyle w:val="BodyText"/>
        <w:rPr>
          <w:lang w:val="tr-TR"/>
        </w:rPr>
      </w:pPr>
      <w:r w:rsidRPr="00341F85">
        <w:rPr>
          <w:noProof/>
          <w:lang w:val="tr-TR"/>
        </w:rPr>
        <w:lastRenderedPageBreak/>
        <w:drawing>
          <wp:anchor distT="0" distB="0" distL="114300" distR="114300" simplePos="0" relativeHeight="251661312" behindDoc="1" locked="0" layoutInCell="1" allowOverlap="1" wp14:anchorId="34766626" wp14:editId="493A0446">
            <wp:simplePos x="0" y="0"/>
            <wp:positionH relativeFrom="column">
              <wp:posOffset>2202757</wp:posOffset>
            </wp:positionH>
            <wp:positionV relativeFrom="paragraph">
              <wp:posOffset>173</wp:posOffset>
            </wp:positionV>
            <wp:extent cx="1468582" cy="1468582"/>
            <wp:effectExtent l="0" t="0" r="5080" b="5080"/>
            <wp:wrapTight wrapText="bothSides">
              <wp:wrapPolygon edited="0">
                <wp:start x="0" y="0"/>
                <wp:lineTo x="0" y="21488"/>
                <wp:lineTo x="21488" y="21488"/>
                <wp:lineTo x="21488" y="0"/>
                <wp:lineTo x="0" y="0"/>
              </wp:wrapPolygon>
            </wp:wrapTight>
            <wp:docPr id="709863328" name="Picture 709863328" descr="A blue and white logo with a lea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blue and white logo with a leaf&#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468582" cy="14685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601839" w14:textId="187E47FA" w:rsidR="000B6431" w:rsidRDefault="000B6431" w:rsidP="00341F85">
      <w:pPr>
        <w:pStyle w:val="BodyText"/>
        <w:rPr>
          <w:lang w:val="tr-TR"/>
        </w:rPr>
      </w:pPr>
    </w:p>
    <w:p w14:paraId="3B487D3E" w14:textId="458EED87" w:rsidR="000B6431" w:rsidRDefault="000B6431" w:rsidP="00341F85">
      <w:pPr>
        <w:pStyle w:val="BodyText"/>
        <w:rPr>
          <w:lang w:val="tr-TR"/>
        </w:rPr>
      </w:pPr>
    </w:p>
    <w:p w14:paraId="108E24FE" w14:textId="782C9350" w:rsidR="000B6431" w:rsidRDefault="000B6431" w:rsidP="00341F85">
      <w:pPr>
        <w:pStyle w:val="BodyText"/>
        <w:rPr>
          <w:lang w:val="tr-TR"/>
        </w:rPr>
      </w:pPr>
    </w:p>
    <w:p w14:paraId="52A0A813" w14:textId="3F047297" w:rsidR="000B6431" w:rsidRDefault="000B6431" w:rsidP="00341F85">
      <w:pPr>
        <w:pStyle w:val="BodyText"/>
        <w:rPr>
          <w:lang w:val="tr-TR"/>
        </w:rPr>
      </w:pPr>
    </w:p>
    <w:p w14:paraId="0EB29A46" w14:textId="0C1FAD46" w:rsidR="000B6431" w:rsidRDefault="000B6431" w:rsidP="00341F85">
      <w:pPr>
        <w:pStyle w:val="BodyText"/>
        <w:rPr>
          <w:lang w:val="tr-TR"/>
        </w:rPr>
      </w:pPr>
    </w:p>
    <w:p w14:paraId="483AC0F9" w14:textId="77777777" w:rsidR="000B6431" w:rsidRPr="000B6431" w:rsidRDefault="000B6431" w:rsidP="000B6431">
      <w:pPr>
        <w:pStyle w:val="BodyText"/>
        <w:jc w:val="center"/>
        <w:rPr>
          <w:b/>
          <w:bCs/>
          <w:sz w:val="44"/>
          <w:szCs w:val="44"/>
          <w:lang w:val="tr-TR"/>
        </w:rPr>
      </w:pPr>
      <w:r w:rsidRPr="000B6431">
        <w:rPr>
          <w:b/>
          <w:bCs/>
          <w:sz w:val="44"/>
          <w:szCs w:val="44"/>
          <w:lang w:val="tr-TR"/>
        </w:rPr>
        <w:t>T.C.</w:t>
      </w:r>
    </w:p>
    <w:p w14:paraId="1109DF49" w14:textId="77777777" w:rsidR="000B6431" w:rsidRPr="000B6431" w:rsidRDefault="000B6431" w:rsidP="000B6431">
      <w:pPr>
        <w:pStyle w:val="BodyText"/>
        <w:jc w:val="center"/>
        <w:rPr>
          <w:b/>
          <w:bCs/>
          <w:sz w:val="44"/>
          <w:szCs w:val="44"/>
          <w:lang w:val="tr-TR"/>
        </w:rPr>
      </w:pPr>
      <w:r w:rsidRPr="000B6431">
        <w:rPr>
          <w:b/>
          <w:bCs/>
          <w:sz w:val="44"/>
          <w:szCs w:val="44"/>
          <w:lang w:val="tr-TR"/>
        </w:rPr>
        <w:t>ESKİŞEHİR OSMANGAZİ ÜNİVERSİTESİ</w:t>
      </w:r>
    </w:p>
    <w:p w14:paraId="42C7AA4B" w14:textId="77777777" w:rsidR="000B6431" w:rsidRDefault="000B6431" w:rsidP="000B6431">
      <w:pPr>
        <w:pStyle w:val="BodyText"/>
        <w:jc w:val="center"/>
        <w:rPr>
          <w:b/>
          <w:bCs/>
          <w:sz w:val="44"/>
          <w:szCs w:val="44"/>
          <w:lang w:val="tr-TR"/>
        </w:rPr>
      </w:pPr>
      <w:r w:rsidRPr="000B6431">
        <w:rPr>
          <w:b/>
          <w:bCs/>
          <w:sz w:val="44"/>
          <w:szCs w:val="44"/>
          <w:lang w:val="tr-TR"/>
        </w:rPr>
        <w:t>FEN FAKÜLTESİ</w:t>
      </w:r>
    </w:p>
    <w:p w14:paraId="00DCD09F" w14:textId="77777777" w:rsidR="000B6431" w:rsidRPr="000B6431" w:rsidRDefault="000B6431" w:rsidP="000B6431">
      <w:pPr>
        <w:pStyle w:val="BodyText"/>
        <w:jc w:val="center"/>
        <w:rPr>
          <w:b/>
          <w:bCs/>
          <w:sz w:val="44"/>
          <w:szCs w:val="44"/>
          <w:lang w:val="tr-TR"/>
        </w:rPr>
      </w:pPr>
    </w:p>
    <w:p w14:paraId="5B32CD55" w14:textId="618AC353" w:rsidR="000B6431" w:rsidRPr="000B6431" w:rsidRDefault="000B6431" w:rsidP="000B6431">
      <w:pPr>
        <w:pStyle w:val="BodyText"/>
        <w:jc w:val="center"/>
        <w:rPr>
          <w:b/>
          <w:bCs/>
          <w:sz w:val="44"/>
          <w:szCs w:val="44"/>
          <w:lang w:val="tr-TR"/>
        </w:rPr>
      </w:pPr>
      <w:r w:rsidRPr="000B6431">
        <w:rPr>
          <w:b/>
          <w:bCs/>
          <w:sz w:val="44"/>
          <w:szCs w:val="44"/>
          <w:lang w:val="tr-TR"/>
        </w:rPr>
        <w:t>İŞLETMEDE MESLEKİ EĞİTİM RAPORU</w:t>
      </w:r>
    </w:p>
    <w:p w14:paraId="501ECA11" w14:textId="77777777" w:rsidR="000B6431" w:rsidRDefault="000B6431" w:rsidP="000B6431">
      <w:pPr>
        <w:pStyle w:val="BodyText"/>
        <w:rPr>
          <w:lang w:val="tr-TR"/>
        </w:rPr>
      </w:pPr>
    </w:p>
    <w:p w14:paraId="518AAB1D" w14:textId="46FC1783" w:rsidR="000B6431" w:rsidRPr="000B6431" w:rsidRDefault="000B6431" w:rsidP="000B6431">
      <w:pPr>
        <w:pStyle w:val="BodyText"/>
        <w:rPr>
          <w:lang w:val="tr-TR"/>
        </w:rPr>
      </w:pPr>
      <w:r w:rsidRPr="000B6431">
        <w:rPr>
          <w:lang w:val="tr-TR"/>
        </w:rPr>
        <w:t>Öğrencinin Adı Soyadı</w:t>
      </w:r>
      <w:r w:rsidRPr="000B6431">
        <w:rPr>
          <w:lang w:val="tr-TR"/>
        </w:rPr>
        <w:tab/>
        <w:t>: (Times New Roman 12 punto)</w:t>
      </w:r>
    </w:p>
    <w:p w14:paraId="4FD34E9A" w14:textId="0140C36B" w:rsidR="000B6431" w:rsidRPr="000B6431" w:rsidRDefault="000B6431" w:rsidP="000B6431">
      <w:pPr>
        <w:pStyle w:val="BodyText"/>
        <w:rPr>
          <w:lang w:val="tr-TR"/>
        </w:rPr>
      </w:pPr>
      <w:r w:rsidRPr="000B6431">
        <w:rPr>
          <w:lang w:val="tr-TR"/>
        </w:rPr>
        <w:t xml:space="preserve">Bölümü </w:t>
      </w:r>
      <w:r w:rsidRPr="000B6431">
        <w:rPr>
          <w:lang w:val="tr-TR"/>
        </w:rPr>
        <w:tab/>
      </w:r>
      <w:r w:rsidRPr="000B6431">
        <w:rPr>
          <w:lang w:val="tr-TR"/>
        </w:rPr>
        <w:tab/>
      </w:r>
      <w:r w:rsidRPr="000B6431">
        <w:rPr>
          <w:lang w:val="tr-TR"/>
        </w:rPr>
        <w:tab/>
        <w:t>: (Times New Roman 12 punto)</w:t>
      </w:r>
    </w:p>
    <w:p w14:paraId="787B4654" w14:textId="77777777" w:rsidR="000B6431" w:rsidRPr="000B6431" w:rsidRDefault="000B6431" w:rsidP="000B6431">
      <w:pPr>
        <w:pStyle w:val="BodyText"/>
        <w:rPr>
          <w:lang w:val="tr-TR"/>
        </w:rPr>
      </w:pPr>
      <w:r w:rsidRPr="000B6431">
        <w:rPr>
          <w:lang w:val="tr-TR"/>
        </w:rPr>
        <w:t>Numarası</w:t>
      </w:r>
      <w:r w:rsidRPr="000B6431">
        <w:rPr>
          <w:lang w:val="tr-TR"/>
        </w:rPr>
        <w:tab/>
      </w:r>
      <w:r w:rsidRPr="000B6431">
        <w:rPr>
          <w:lang w:val="tr-TR"/>
        </w:rPr>
        <w:tab/>
      </w:r>
      <w:r w:rsidRPr="000B6431">
        <w:rPr>
          <w:lang w:val="tr-TR"/>
        </w:rPr>
        <w:tab/>
        <w:t>: (Times New Roman 12 punto)</w:t>
      </w:r>
    </w:p>
    <w:p w14:paraId="2C46034C" w14:textId="1BAA84E7" w:rsidR="000B6431" w:rsidRPr="000B6431" w:rsidRDefault="000B6431" w:rsidP="000B6431">
      <w:pPr>
        <w:pStyle w:val="BodyText"/>
        <w:rPr>
          <w:lang w:val="tr-TR"/>
        </w:rPr>
      </w:pPr>
      <w:r w:rsidRPr="000B6431">
        <w:rPr>
          <w:lang w:val="tr-TR"/>
        </w:rPr>
        <w:t>İşletme Adı</w:t>
      </w:r>
      <w:r w:rsidRPr="000B6431">
        <w:rPr>
          <w:lang w:val="tr-TR"/>
        </w:rPr>
        <w:tab/>
      </w:r>
      <w:r w:rsidRPr="000B6431">
        <w:rPr>
          <w:lang w:val="tr-TR"/>
        </w:rPr>
        <w:tab/>
      </w:r>
      <w:r w:rsidRPr="000B6431">
        <w:rPr>
          <w:lang w:val="tr-TR"/>
        </w:rPr>
        <w:tab/>
        <w:t>: (Times New Roman 12 punto)</w:t>
      </w:r>
    </w:p>
    <w:p w14:paraId="14F93AFA" w14:textId="77777777" w:rsidR="000B6431" w:rsidRPr="000B6431" w:rsidRDefault="000B6431" w:rsidP="000B6431">
      <w:pPr>
        <w:pStyle w:val="BodyText"/>
        <w:rPr>
          <w:lang w:val="tr-TR"/>
        </w:rPr>
      </w:pPr>
      <w:r w:rsidRPr="000B6431">
        <w:rPr>
          <w:lang w:val="tr-TR"/>
        </w:rPr>
        <w:t>Eğitici Personel</w:t>
      </w:r>
      <w:r w:rsidRPr="000B6431">
        <w:rPr>
          <w:lang w:val="tr-TR"/>
        </w:rPr>
        <w:tab/>
      </w:r>
      <w:r w:rsidRPr="000B6431">
        <w:rPr>
          <w:lang w:val="tr-TR"/>
        </w:rPr>
        <w:tab/>
        <w:t>: (Times New Roman 12 punto)</w:t>
      </w:r>
    </w:p>
    <w:p w14:paraId="38583D6C" w14:textId="3EFEF7D8" w:rsidR="000B6431" w:rsidRPr="000B6431" w:rsidRDefault="000B6431" w:rsidP="000B6431">
      <w:pPr>
        <w:pStyle w:val="BodyText"/>
        <w:rPr>
          <w:lang w:val="tr-TR"/>
        </w:rPr>
      </w:pPr>
      <w:r w:rsidRPr="000B6431">
        <w:rPr>
          <w:lang w:val="tr-TR"/>
        </w:rPr>
        <w:t>Sorumlu Öğretim Elemanı</w:t>
      </w:r>
      <w:r w:rsidRPr="000B6431">
        <w:rPr>
          <w:lang w:val="tr-TR"/>
        </w:rPr>
        <w:tab/>
        <w:t>: (Times New Roman 12 punto)</w:t>
      </w:r>
    </w:p>
    <w:p w14:paraId="2C391F58" w14:textId="795B50CD" w:rsidR="000B6431" w:rsidRPr="000B6431" w:rsidRDefault="000B6431" w:rsidP="000B6431">
      <w:pPr>
        <w:pStyle w:val="BodyText"/>
        <w:rPr>
          <w:lang w:val="tr-TR"/>
        </w:rPr>
      </w:pPr>
      <w:r w:rsidRPr="000B6431">
        <w:rPr>
          <w:lang w:val="tr-TR"/>
        </w:rPr>
        <w:t>Öğretim Yılı</w:t>
      </w:r>
      <w:r w:rsidRPr="000B6431">
        <w:rPr>
          <w:lang w:val="tr-TR"/>
        </w:rPr>
        <w:tab/>
        <w:t xml:space="preserve">ve Dönemi </w:t>
      </w:r>
      <w:r w:rsidRPr="000B6431">
        <w:rPr>
          <w:lang w:val="tr-TR"/>
        </w:rPr>
        <w:tab/>
        <w:t>: 20…-20… Bahar Yarıyılı</w:t>
      </w:r>
    </w:p>
    <w:p w14:paraId="267434E8" w14:textId="77777777" w:rsidR="000B6431" w:rsidRPr="000B6431" w:rsidRDefault="000B6431" w:rsidP="000B6431">
      <w:pPr>
        <w:pStyle w:val="BodyText"/>
        <w:rPr>
          <w:lang w:val="tr-TR"/>
        </w:rPr>
      </w:pPr>
    </w:p>
    <w:p w14:paraId="531E7C20" w14:textId="59BC8481" w:rsidR="000B6431" w:rsidRPr="000B6431" w:rsidRDefault="000B6431" w:rsidP="000B6431">
      <w:pPr>
        <w:pStyle w:val="BodyText"/>
        <w:rPr>
          <w:lang w:val="tr-TR"/>
        </w:rPr>
      </w:pPr>
      <w:r w:rsidRPr="000B6431">
        <w:rPr>
          <w:lang w:val="tr-TR"/>
        </w:rPr>
        <w:t>Bu 7+1 İşletmede Mesleki Eğitim Raporu ……/……/…… tarihinde aşağıdaki sorumlular tarafından kabul edilmiştir.</w:t>
      </w:r>
    </w:p>
    <w:p w14:paraId="538CBB47" w14:textId="77777777" w:rsidR="000B6431" w:rsidRPr="000B6431" w:rsidRDefault="000B6431" w:rsidP="000B6431">
      <w:pPr>
        <w:pStyle w:val="BodyText"/>
        <w:rPr>
          <w:lang w:val="tr-TR"/>
        </w:rPr>
      </w:pPr>
    </w:p>
    <w:p w14:paraId="58F982F6" w14:textId="3F534F1A" w:rsidR="000B6431" w:rsidRPr="000B6431" w:rsidRDefault="000B6431" w:rsidP="000B6431">
      <w:pPr>
        <w:pStyle w:val="BodyText"/>
        <w:rPr>
          <w:lang w:val="tr-TR"/>
        </w:rPr>
      </w:pPr>
      <w:r w:rsidRPr="000B6431">
        <w:rPr>
          <w:lang w:val="tr-TR"/>
        </w:rPr>
        <w:tab/>
      </w:r>
      <w:r w:rsidRPr="000B6431">
        <w:rPr>
          <w:lang w:val="tr-TR"/>
        </w:rPr>
        <w:tab/>
      </w:r>
      <w:r>
        <w:rPr>
          <w:lang w:val="tr-TR"/>
        </w:rPr>
        <w:tab/>
      </w:r>
      <w:r>
        <w:rPr>
          <w:lang w:val="tr-TR"/>
        </w:rPr>
        <w:tab/>
      </w:r>
      <w:r>
        <w:rPr>
          <w:lang w:val="tr-TR"/>
        </w:rPr>
        <w:tab/>
      </w:r>
      <w:r>
        <w:rPr>
          <w:lang w:val="tr-TR"/>
        </w:rPr>
        <w:tab/>
      </w:r>
      <w:r>
        <w:rPr>
          <w:lang w:val="tr-TR"/>
        </w:rPr>
        <w:tab/>
      </w:r>
    </w:p>
    <w:p w14:paraId="18F22DD8" w14:textId="62186DA3" w:rsidR="00341F85" w:rsidRDefault="000B6431" w:rsidP="000B6431">
      <w:pPr>
        <w:pStyle w:val="BodyText"/>
        <w:rPr>
          <w:lang w:val="tr-TR"/>
        </w:rPr>
      </w:pPr>
      <w:r w:rsidRPr="000B6431">
        <w:rPr>
          <w:lang w:val="tr-TR"/>
        </w:rPr>
        <w:t>Eğitici Personel</w:t>
      </w:r>
      <w:r>
        <w:rPr>
          <w:lang w:val="tr-TR"/>
        </w:rPr>
        <w:t xml:space="preserve"> (Ad-</w:t>
      </w:r>
      <w:proofErr w:type="spellStart"/>
      <w:r>
        <w:rPr>
          <w:lang w:val="tr-TR"/>
        </w:rPr>
        <w:t>Soyad</w:t>
      </w:r>
      <w:proofErr w:type="spellEnd"/>
      <w:r>
        <w:rPr>
          <w:lang w:val="tr-TR"/>
        </w:rPr>
        <w:t>-İmza)</w:t>
      </w:r>
      <w:r w:rsidRPr="000B6431">
        <w:rPr>
          <w:lang w:val="tr-TR"/>
        </w:rPr>
        <w:tab/>
      </w:r>
      <w:r w:rsidRPr="000B6431">
        <w:rPr>
          <w:lang w:val="tr-TR"/>
        </w:rPr>
        <w:tab/>
        <w:t xml:space="preserve">     </w:t>
      </w:r>
      <w:r>
        <w:rPr>
          <w:lang w:val="tr-TR"/>
        </w:rPr>
        <w:t xml:space="preserve">   </w:t>
      </w:r>
      <w:r w:rsidRPr="000B6431">
        <w:rPr>
          <w:lang w:val="tr-TR"/>
        </w:rPr>
        <w:t>Sorumlu Öğretim Elemanı</w:t>
      </w:r>
      <w:r>
        <w:rPr>
          <w:lang w:val="tr-TR"/>
        </w:rPr>
        <w:t xml:space="preserve"> (Ad-</w:t>
      </w:r>
      <w:proofErr w:type="spellStart"/>
      <w:r>
        <w:rPr>
          <w:lang w:val="tr-TR"/>
        </w:rPr>
        <w:t>Soyad</w:t>
      </w:r>
      <w:proofErr w:type="spellEnd"/>
      <w:r>
        <w:rPr>
          <w:lang w:val="tr-TR"/>
        </w:rPr>
        <w:t>-İmza)</w:t>
      </w:r>
    </w:p>
    <w:p w14:paraId="209CAA45" w14:textId="07CF4E4F" w:rsidR="00341F85" w:rsidRDefault="00341F85" w:rsidP="00341F85">
      <w:pPr>
        <w:pStyle w:val="BodyText"/>
        <w:rPr>
          <w:lang w:val="tr-TR"/>
        </w:rPr>
      </w:pPr>
    </w:p>
    <w:p w14:paraId="51CEEBB3" w14:textId="5C713BE6" w:rsidR="00ED2790" w:rsidRPr="00341F85" w:rsidRDefault="00473750" w:rsidP="000B6431">
      <w:pPr>
        <w:pStyle w:val="BodyText"/>
        <w:jc w:val="center"/>
        <w:rPr>
          <w:b/>
          <w:bCs/>
          <w:lang w:val="tr-TR"/>
        </w:rPr>
      </w:pPr>
      <w:r w:rsidRPr="00341F85">
        <w:rPr>
          <w:b/>
          <w:bCs/>
          <w:lang w:val="tr-TR"/>
        </w:rPr>
        <w:lastRenderedPageBreak/>
        <w:t>İÇİNDEKİLER</w:t>
      </w:r>
    </w:p>
    <w:p w14:paraId="4CE52B25" w14:textId="77777777" w:rsidR="00473750" w:rsidRPr="00341F85" w:rsidRDefault="00473750" w:rsidP="00341F85">
      <w:pPr>
        <w:pStyle w:val="BodyText"/>
        <w:jc w:val="both"/>
        <w:rPr>
          <w:b/>
          <w:bCs/>
          <w:lang w:val="tr-TR"/>
        </w:rPr>
      </w:pPr>
    </w:p>
    <w:tbl>
      <w:tblPr>
        <w:tblW w:w="9490" w:type="dxa"/>
        <w:tblCellMar>
          <w:left w:w="0" w:type="dxa"/>
          <w:right w:w="0" w:type="dxa"/>
        </w:tblCellMar>
        <w:tblLook w:val="04A0" w:firstRow="1" w:lastRow="0" w:firstColumn="1" w:lastColumn="0" w:noHBand="0" w:noVBand="1"/>
      </w:tblPr>
      <w:tblGrid>
        <w:gridCol w:w="8639"/>
        <w:gridCol w:w="851"/>
      </w:tblGrid>
      <w:tr w:rsidR="00473750" w:rsidRPr="00341F85" w14:paraId="774BCA46"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623C" w14:textId="77777777" w:rsidR="00473750" w:rsidRPr="00341F85" w:rsidRDefault="00473750" w:rsidP="00341F85">
            <w:pPr>
              <w:spacing w:after="0"/>
              <w:jc w:val="both"/>
              <w:rPr>
                <w:rFonts w:ascii="Arial" w:eastAsia="Times New Roman" w:hAnsi="Arial" w:cs="Arial"/>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76008" w14:textId="25B3C425"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xml:space="preserve">SAYFA </w:t>
            </w:r>
          </w:p>
        </w:tc>
      </w:tr>
      <w:tr w:rsidR="00473750" w:rsidRPr="00341F85" w14:paraId="23EAF60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9BE88D" w14:textId="5FC67D33"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ÖNSÖZ</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352C22"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ii</w:t>
            </w:r>
            <w:proofErr w:type="gramEnd"/>
          </w:p>
        </w:tc>
      </w:tr>
      <w:tr w:rsidR="00473750" w:rsidRPr="00341F85" w14:paraId="0C8A0FDA"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E71E6" w14:textId="5713FC2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İÇİNDEKİLER</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42CDD"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iii</w:t>
            </w:r>
            <w:proofErr w:type="gramEnd"/>
          </w:p>
        </w:tc>
      </w:tr>
      <w:tr w:rsidR="00473750" w:rsidRPr="00341F85" w14:paraId="5643EB3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ED173" w14:textId="49C29B2F"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SİMGELER VE KISALTMALAR LİSTESİ</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5E58C"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iv</w:t>
            </w:r>
            <w:proofErr w:type="gramEnd"/>
          </w:p>
        </w:tc>
      </w:tr>
      <w:tr w:rsidR="00473750" w:rsidRPr="00341F85" w14:paraId="34439885"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A4C35B" w14:textId="41E5A1C4"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ŞEKİLLER LİSTESİ</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E72A02"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v</w:t>
            </w:r>
            <w:proofErr w:type="gramEnd"/>
          </w:p>
        </w:tc>
      </w:tr>
      <w:tr w:rsidR="00473750" w:rsidRPr="00341F85" w14:paraId="2DC17A18"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3F01A8" w14:textId="217BAA22"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TABLOLAR LİSTESİ</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F4D9E"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vi</w:t>
            </w:r>
            <w:proofErr w:type="gramEnd"/>
          </w:p>
        </w:tc>
      </w:tr>
      <w:tr w:rsidR="00473750" w:rsidRPr="00341F85" w14:paraId="66F9B43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5C06F" w14:textId="2B63F744"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ÖZET</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45ABC" w14:textId="77777777" w:rsidR="00473750" w:rsidRPr="00341F85" w:rsidRDefault="00473750" w:rsidP="00C91D7B">
            <w:pPr>
              <w:spacing w:after="0"/>
              <w:rPr>
                <w:rFonts w:ascii="Arial" w:eastAsia="Times New Roman" w:hAnsi="Arial" w:cs="Arial"/>
                <w:sz w:val="20"/>
                <w:szCs w:val="20"/>
                <w:lang w:val="tr-TR"/>
              </w:rPr>
            </w:pPr>
            <w:proofErr w:type="gramStart"/>
            <w:r w:rsidRPr="00341F85">
              <w:rPr>
                <w:rFonts w:ascii="Arial" w:eastAsia="Times New Roman" w:hAnsi="Arial" w:cs="Arial"/>
                <w:sz w:val="20"/>
                <w:szCs w:val="20"/>
                <w:lang w:val="tr-TR"/>
              </w:rPr>
              <w:t>vii</w:t>
            </w:r>
            <w:proofErr w:type="gramEnd"/>
          </w:p>
        </w:tc>
      </w:tr>
      <w:tr w:rsidR="00473750" w:rsidRPr="00341F85" w14:paraId="2E41E1BE"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46F1D" w14:textId="77777777" w:rsidR="00473750" w:rsidRPr="00341F85" w:rsidRDefault="00473750" w:rsidP="00341F85">
            <w:pPr>
              <w:spacing w:after="0"/>
              <w:jc w:val="both"/>
              <w:rPr>
                <w:rFonts w:ascii="Arial" w:eastAsia="Times New Roman" w:hAnsi="Arial" w:cs="Arial"/>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7750A" w14:textId="77777777" w:rsidR="00473750" w:rsidRPr="00341F85" w:rsidRDefault="00473750" w:rsidP="00C91D7B">
            <w:pPr>
              <w:spacing w:after="0"/>
              <w:rPr>
                <w:rFonts w:ascii="Times New Roman" w:eastAsia="Times New Roman" w:hAnsi="Times New Roman" w:cs="Times New Roman"/>
                <w:sz w:val="20"/>
                <w:szCs w:val="20"/>
                <w:lang w:val="tr-TR"/>
              </w:rPr>
            </w:pPr>
          </w:p>
        </w:tc>
      </w:tr>
      <w:tr w:rsidR="00473750" w:rsidRPr="00341F85" w14:paraId="2DCA6BA2"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DF916"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1. GİRİŞ</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98A45"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2FC3E6F0"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FF55A" w14:textId="1E3DCA2E"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1.1. Kurumsal Tanıtım ve Tarihçe</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44CD2" w14:textId="77777777" w:rsidR="00473750" w:rsidRPr="00341F85" w:rsidRDefault="00473750" w:rsidP="00C91D7B">
            <w:pPr>
              <w:spacing w:after="0"/>
              <w:rPr>
                <w:rFonts w:ascii="Arial" w:eastAsia="Times New Roman" w:hAnsi="Arial" w:cs="Arial"/>
                <w:sz w:val="20"/>
                <w:szCs w:val="20"/>
                <w:lang w:val="tr-TR"/>
              </w:rPr>
            </w:pPr>
            <w:r w:rsidRPr="00341F85">
              <w:rPr>
                <w:rFonts w:ascii="Arial" w:eastAsia="Times New Roman" w:hAnsi="Arial" w:cs="Arial"/>
                <w:sz w:val="20"/>
                <w:szCs w:val="20"/>
                <w:lang w:val="tr-TR"/>
              </w:rPr>
              <w:t>1</w:t>
            </w:r>
          </w:p>
        </w:tc>
      </w:tr>
      <w:tr w:rsidR="00473750" w:rsidRPr="00341F85" w14:paraId="6B9F96C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F4614" w14:textId="1068BDA5"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1.2. Organizasyonel Yapı ve İnsan Kaynakları Profil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02C47" w14:textId="77777777" w:rsidR="00473750" w:rsidRPr="00341F85" w:rsidRDefault="00473750" w:rsidP="00C91D7B">
            <w:pPr>
              <w:spacing w:after="0"/>
              <w:rPr>
                <w:rFonts w:ascii="Arial" w:eastAsia="Times New Roman" w:hAnsi="Arial" w:cs="Arial"/>
                <w:sz w:val="20"/>
                <w:szCs w:val="20"/>
                <w:lang w:val="tr-TR"/>
              </w:rPr>
            </w:pPr>
            <w:r w:rsidRPr="00341F85">
              <w:rPr>
                <w:rFonts w:ascii="Arial" w:eastAsia="Times New Roman" w:hAnsi="Arial" w:cs="Arial"/>
                <w:sz w:val="20"/>
                <w:szCs w:val="20"/>
                <w:lang w:val="tr-TR"/>
              </w:rPr>
              <w:t>3</w:t>
            </w:r>
          </w:p>
        </w:tc>
      </w:tr>
      <w:tr w:rsidR="00473750" w:rsidRPr="00341F85" w14:paraId="62CFEA82"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83B37" w14:textId="6359C15C"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1.3. Ar-</w:t>
            </w:r>
            <w:proofErr w:type="spellStart"/>
            <w:r w:rsidRPr="00341F85">
              <w:rPr>
                <w:rFonts w:ascii="Arial" w:eastAsia="Times New Roman" w:hAnsi="Arial" w:cs="Arial"/>
                <w:sz w:val="20"/>
                <w:szCs w:val="20"/>
                <w:lang w:val="tr-TR"/>
              </w:rPr>
              <w:t>Ge</w:t>
            </w:r>
            <w:proofErr w:type="spellEnd"/>
            <w:r w:rsidRPr="00341F85">
              <w:rPr>
                <w:rFonts w:ascii="Arial" w:eastAsia="Times New Roman" w:hAnsi="Arial" w:cs="Arial"/>
                <w:sz w:val="20"/>
                <w:szCs w:val="20"/>
                <w:lang w:val="tr-TR"/>
              </w:rPr>
              <w:t xml:space="preserve"> Altyapısı ve Laboratuvar İmkanlar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48E9E"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178C5C85"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47662" w14:textId="5EF36CCB"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1.4. Çalışma Alanı ve Sektörel Konum</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E82C9"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26FEB48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62BC3"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9C2B1" w14:textId="77777777" w:rsidR="00473750" w:rsidRPr="00341F85" w:rsidRDefault="00473750" w:rsidP="00C91D7B">
            <w:pPr>
              <w:spacing w:after="0"/>
              <w:rPr>
                <w:rFonts w:ascii="Times New Roman" w:eastAsia="Times New Roman" w:hAnsi="Times New Roman" w:cs="Times New Roman"/>
                <w:sz w:val="20"/>
                <w:szCs w:val="20"/>
                <w:lang w:val="tr-TR"/>
              </w:rPr>
            </w:pPr>
          </w:p>
        </w:tc>
      </w:tr>
      <w:tr w:rsidR="00473750" w:rsidRPr="00341F85" w14:paraId="379A5884"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069AD"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2. SÜREÇ YÖNETİMİ VE İŞ AKIŞI</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C2C207"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35F6C83A"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28EDA" w14:textId="44310CA1"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2.1. İşletme Organizasyon Şeması ve Görev Dağılım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F254E"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379D4199"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C16F6" w14:textId="1282C7E0"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2.2. Üretim veya Analiz Süreç Akış Diyagramlar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B9B68E"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0848B69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A6685" w14:textId="7BB43DA3"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2.3. Numune Kabul ve Veri İşleme Prosedür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BD14A"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1EB18E5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925763" w14:textId="7CB03121"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2.4. Raporlama ve Dokümantasyon Sistemi</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4D33"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53E42EA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F9B1F"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EA81D" w14:textId="77777777" w:rsidR="00473750" w:rsidRPr="00341F85" w:rsidRDefault="00473750" w:rsidP="00C91D7B">
            <w:pPr>
              <w:spacing w:after="0"/>
              <w:rPr>
                <w:rFonts w:ascii="Times New Roman" w:eastAsia="Times New Roman" w:hAnsi="Times New Roman" w:cs="Times New Roman"/>
                <w:sz w:val="20"/>
                <w:szCs w:val="20"/>
                <w:lang w:val="tr-TR"/>
              </w:rPr>
            </w:pPr>
          </w:p>
        </w:tc>
      </w:tr>
      <w:tr w:rsidR="00473750" w:rsidRPr="00341F85" w14:paraId="61DC7FEB"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DFDAB8"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3. STANDARDİZASYON, KALİBRASYON VE LABORATUVAR GÜVENLİĞİ</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6BB4E"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11585D9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243974" w14:textId="1D9BDBD0"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xml:space="preserve">    3.1. Kalite Yönetim Sistemleri (ISO 9001 / ISO </w:t>
            </w:r>
            <w:proofErr w:type="gramStart"/>
            <w:r w:rsidRPr="00341F85">
              <w:rPr>
                <w:rFonts w:ascii="Arial" w:eastAsia="Times New Roman" w:hAnsi="Arial" w:cs="Arial"/>
                <w:sz w:val="20"/>
                <w:szCs w:val="20"/>
                <w:lang w:val="tr-TR"/>
              </w:rPr>
              <w:t>17025)</w:t>
            </w:r>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D043C"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2928A85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0C5EED" w14:textId="0637B85B"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3.2. Ölçüm Cihazlarının Kalibrasyon ve Doğrulama Süreç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A26C7C"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7670432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EDC89" w14:textId="73C6788A"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3.3. İş Sağlığı ve Güvenliği Uygulamaları</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F3FD2"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0ED48309"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C8C7A" w14:textId="29373F81"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3.3.1. Radyasyon, lazer ve optik güvenlik önlem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5FA6B"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3E9A78D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B3B189" w14:textId="47282B3E"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3.3.2. Kimyasal güvenlik ve atık yönetim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E9BC3"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49D13FB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BC9E5"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D2997" w14:textId="77777777" w:rsidR="00473750" w:rsidRPr="00341F85" w:rsidRDefault="00473750" w:rsidP="00C91D7B">
            <w:pPr>
              <w:spacing w:after="0"/>
              <w:rPr>
                <w:rFonts w:ascii="Times New Roman" w:eastAsia="Times New Roman" w:hAnsi="Times New Roman" w:cs="Times New Roman"/>
                <w:sz w:val="20"/>
                <w:szCs w:val="20"/>
                <w:lang w:val="tr-TR"/>
              </w:rPr>
            </w:pPr>
          </w:p>
        </w:tc>
      </w:tr>
      <w:tr w:rsidR="00473750" w:rsidRPr="00341F85" w14:paraId="11736380"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5988E"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4. İŞYERİ UYGULAMALARI VE DENEYSEL SÜREÇLER</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A7A51"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42E37EA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CD276" w14:textId="149AB919"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4.1. Kullanılan Cihazlar ve Teknik Özellik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2ABBE"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3EB3AF9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7F86D8" w14:textId="5993650A"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4.2. Gerçekleştirilen Rutin Analizler ve Yöntem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4D7B3" w14:textId="77777777" w:rsidR="00473750" w:rsidRPr="00341F85" w:rsidRDefault="00473750" w:rsidP="00C91D7B">
            <w:pPr>
              <w:spacing w:after="0"/>
              <w:rPr>
                <w:rFonts w:ascii="Arial" w:eastAsia="Times New Roman" w:hAnsi="Arial" w:cs="Arial"/>
                <w:sz w:val="20"/>
                <w:szCs w:val="20"/>
                <w:lang w:val="tr-TR"/>
              </w:rPr>
            </w:pPr>
          </w:p>
        </w:tc>
      </w:tr>
      <w:tr w:rsidR="00473750" w:rsidRPr="00341F85" w14:paraId="7B3A113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40B3A" w14:textId="2310B0F2"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lastRenderedPageBreak/>
              <w:t>    4.3. Deneysel Çalışmalar ve Veri Toplama Aşamaları</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F5B9B" w14:textId="77777777" w:rsidR="00473750" w:rsidRPr="00341F85" w:rsidRDefault="00473750" w:rsidP="000B6431">
            <w:pPr>
              <w:spacing w:after="0"/>
              <w:jc w:val="right"/>
              <w:rPr>
                <w:rFonts w:ascii="Arial" w:eastAsia="Times New Roman" w:hAnsi="Arial" w:cs="Arial"/>
                <w:sz w:val="20"/>
                <w:szCs w:val="20"/>
                <w:lang w:val="tr-TR"/>
              </w:rPr>
            </w:pPr>
          </w:p>
        </w:tc>
      </w:tr>
      <w:tr w:rsidR="00473750" w:rsidRPr="00341F85" w14:paraId="55DB9AD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B43962" w14:textId="7A9D3231"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4.4. Literatür Taraması ve Metodoloji Belirleme</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0A57EC" w14:textId="77777777" w:rsidR="00473750" w:rsidRPr="00341F85" w:rsidRDefault="00473750" w:rsidP="000B6431">
            <w:pPr>
              <w:spacing w:after="0"/>
              <w:jc w:val="right"/>
              <w:rPr>
                <w:rFonts w:ascii="Arial" w:eastAsia="Times New Roman" w:hAnsi="Arial" w:cs="Arial"/>
                <w:sz w:val="20"/>
                <w:szCs w:val="20"/>
                <w:lang w:val="tr-TR"/>
              </w:rPr>
            </w:pPr>
          </w:p>
        </w:tc>
      </w:tr>
      <w:tr w:rsidR="00473750" w:rsidRPr="00341F85" w14:paraId="1D5B199E"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F834A"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CAAA4" w14:textId="77777777" w:rsidR="00473750" w:rsidRPr="00341F85" w:rsidRDefault="00473750" w:rsidP="000B6431">
            <w:pPr>
              <w:spacing w:after="0"/>
              <w:jc w:val="right"/>
              <w:rPr>
                <w:rFonts w:ascii="Times New Roman" w:eastAsia="Times New Roman" w:hAnsi="Times New Roman" w:cs="Times New Roman"/>
                <w:sz w:val="20"/>
                <w:szCs w:val="20"/>
                <w:lang w:val="tr-TR"/>
              </w:rPr>
            </w:pPr>
          </w:p>
        </w:tc>
      </w:tr>
      <w:tr w:rsidR="00473750" w:rsidRPr="00341F85" w14:paraId="7F7295AE"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2732D"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5. TEKNİK ANALİZ VE FİZİKSEL PRENSİPLERİN UYGULANMASI</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968B4"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1E422CC0"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541AC" w14:textId="43561D7A"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5.1. İncelenen Sistemin Teorik Temel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5614B"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1CB9594"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B858F" w14:textId="63395D60"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5.2. Ölçüm Sonuçlarının Fiziksel Yorumu</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FA78D"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27F0D4E"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621F1" w14:textId="03B133B6"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5.2.1. Termodinamik ve ısıl analizler</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0BF7D"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601E1DD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E3C94" w14:textId="0141DD25"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5.2.2. Optik ve spektroskopik değerlendirmeler</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6F266"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76F431F8"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21A2" w14:textId="3994BB44"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5.3. Teorik Bilginin Pratik Uygulamayla Karşılaştırılmas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638F6"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421C977B"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DF9FF"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C6BB4"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r>
      <w:tr w:rsidR="00473750" w:rsidRPr="00341F85" w14:paraId="1D2FF65E"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EC2146"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6. DİSİPLİNLER ARASI ÇALIŞMA KÜLTÜRÜ</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5613B"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6A2768D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B3722" w14:textId="34BB6A66"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6.1. Fizik Disiplininin Diğer Mühendislik Alanları ile İlişkisi</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4EFC07"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76393DC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EEDBB4" w14:textId="0B531D76"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6.2. Takım Çalışması ve İletişim Süreç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F2DB4"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0C3B8034"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346D9" w14:textId="1BABF1E2"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6.3. Proje Yönetiminde Farklı Uzmanlıkların Entegrasyonu</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C1A09D"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2AF6EE2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20436"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863BD"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r>
      <w:tr w:rsidR="00473750" w:rsidRPr="00341F85" w14:paraId="56FDDCBB"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B1340"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7. SORUN GİDERME, HATA ANALİZİ VE İYİLEŞTİRME</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E6A39"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4A9711C6"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9CB79" w14:textId="5AC787B1"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7.1. Karşılaşılan Teknik Problemler ve Çözüm Yaklaşımlar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FBD1E"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10DF7AF"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1A5A9" w14:textId="62A24F7F"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7.2. Hata Analizi ve Belirsizlik Hesaplamalar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8CF7E0"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0C8564C3"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3CDF7" w14:textId="44DE867E"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7.3. Süreç İyileştirme ve Verimlilik Öneriler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614AF6"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34378FD0"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73274"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77887"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r>
      <w:tr w:rsidR="00473750" w:rsidRPr="00341F85" w14:paraId="70F09D57"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4DDF3"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BÖLÜM 8. SONUÇ, KAZANIMLAR VE AKADEMİK DEĞERLENDİRME</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13A6BE"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FB42E41"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D0F609" w14:textId="4DBD674C"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8.1. Mesleki Eğitim Sürecinin Genel Değerlendirmesi</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B929B"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2A8DDF0"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5F6DAD" w14:textId="260939F0"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8.2. Akademik Bilgilerin Sektörel Karşılığı</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F3534"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2D143B2B"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7160E" w14:textId="1F4A71E9"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8.3. Kişisel ve Mesleki Kazanımlar</w:t>
            </w:r>
            <w:r w:rsidR="00C91D7B">
              <w:rPr>
                <w:rFonts w:ascii="Arial" w:eastAsia="Times New Roman" w:hAnsi="Arial" w:cs="Arial"/>
                <w:sz w:val="20"/>
                <w:szCs w:val="20"/>
                <w:lang w:val="tr-TR"/>
              </w:rPr>
              <w: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5F712"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56B25771"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2E9AFD"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CC8DC" w14:textId="77777777" w:rsidR="00473750" w:rsidRPr="00341F85" w:rsidRDefault="00473750" w:rsidP="00341F85">
            <w:pPr>
              <w:spacing w:after="0"/>
              <w:jc w:val="both"/>
              <w:rPr>
                <w:rFonts w:ascii="Times New Roman" w:eastAsia="Times New Roman" w:hAnsi="Times New Roman" w:cs="Times New Roman"/>
                <w:sz w:val="20"/>
                <w:szCs w:val="20"/>
                <w:lang w:val="tr-TR"/>
              </w:rPr>
            </w:pPr>
          </w:p>
        </w:tc>
      </w:tr>
      <w:tr w:rsidR="00473750" w:rsidRPr="00341F85" w14:paraId="0FFB778C"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7ABF" w14:textId="77777777"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EKLER</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5EAC0F"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195E958D"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5DCE6" w14:textId="34DCBD4B"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EK-1. Teknik Çizimler ve Şemalar</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82F61" w14:textId="77777777" w:rsidR="00473750" w:rsidRPr="00341F85" w:rsidRDefault="00473750" w:rsidP="00341F85">
            <w:pPr>
              <w:spacing w:after="0"/>
              <w:jc w:val="both"/>
              <w:rPr>
                <w:rFonts w:ascii="Arial" w:eastAsia="Times New Roman" w:hAnsi="Arial" w:cs="Arial"/>
                <w:sz w:val="20"/>
                <w:szCs w:val="20"/>
                <w:lang w:val="tr-TR"/>
              </w:rPr>
            </w:pPr>
          </w:p>
        </w:tc>
      </w:tr>
      <w:tr w:rsidR="00473750" w:rsidRPr="00341F85" w14:paraId="3B3B290B" w14:textId="77777777" w:rsidTr="00C91D7B">
        <w:trPr>
          <w:trHeight w:val="315"/>
        </w:trPr>
        <w:tc>
          <w:tcPr>
            <w:tcW w:w="86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9BF8B2" w14:textId="6348A8B5" w:rsidR="00473750" w:rsidRPr="00341F85" w:rsidRDefault="00473750" w:rsidP="00341F85">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EK-2. Cihaz Kalibrasyon Sertifikaları</w:t>
            </w:r>
            <w:r w:rsidR="00C91D7B">
              <w:rPr>
                <w:rFonts w:ascii="Arial" w:eastAsia="Times New Roman" w:hAnsi="Arial" w:cs="Arial"/>
                <w:sz w:val="20"/>
                <w:szCs w:val="20"/>
                <w:lang w:val="tr-TR"/>
              </w:rPr>
              <w:t>……………………………………………………………</w:t>
            </w:r>
            <w:proofErr w:type="gramStart"/>
            <w:r w:rsidR="00C91D7B">
              <w:rPr>
                <w:rFonts w:ascii="Arial" w:eastAsia="Times New Roman" w:hAnsi="Arial" w:cs="Arial"/>
                <w:sz w:val="20"/>
                <w:szCs w:val="20"/>
                <w:lang w:val="tr-TR"/>
              </w:rPr>
              <w:t>…….</w:t>
            </w:r>
            <w:proofErr w:type="gramEnd"/>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0A086" w14:textId="77777777" w:rsidR="00473750" w:rsidRPr="00341F85" w:rsidRDefault="00473750" w:rsidP="00341F85">
            <w:pPr>
              <w:spacing w:after="0"/>
              <w:jc w:val="both"/>
              <w:rPr>
                <w:rFonts w:ascii="Arial" w:eastAsia="Times New Roman" w:hAnsi="Arial" w:cs="Arial"/>
                <w:sz w:val="20"/>
                <w:szCs w:val="20"/>
                <w:lang w:val="tr-TR"/>
              </w:rPr>
            </w:pPr>
          </w:p>
        </w:tc>
      </w:tr>
    </w:tbl>
    <w:p w14:paraId="6847627B" w14:textId="77777777" w:rsidR="00871D0A" w:rsidRDefault="00871D0A" w:rsidP="000B6431">
      <w:pPr>
        <w:pStyle w:val="IlkSayfalarBasligiSau"/>
      </w:pPr>
    </w:p>
    <w:p w14:paraId="5A2B5970" w14:textId="77777777" w:rsidR="00C91D7B" w:rsidRPr="00341F85" w:rsidRDefault="00C91D7B" w:rsidP="000B6431">
      <w:pPr>
        <w:pStyle w:val="IlkSayfalarBasligiSau"/>
      </w:pPr>
    </w:p>
    <w:p w14:paraId="5111A11C" w14:textId="77777777" w:rsidR="00871D0A" w:rsidRPr="00341F85" w:rsidRDefault="00871D0A" w:rsidP="000B6431">
      <w:pPr>
        <w:pStyle w:val="IlkSayfalarBasligiSau"/>
      </w:pPr>
    </w:p>
    <w:p w14:paraId="70F42465" w14:textId="77777777" w:rsidR="00871D0A" w:rsidRPr="00341F85" w:rsidRDefault="00871D0A" w:rsidP="000B6431">
      <w:pPr>
        <w:pStyle w:val="IlkSayfalarBasligiSau"/>
      </w:pPr>
    </w:p>
    <w:p w14:paraId="109B260D" w14:textId="77777777" w:rsidR="000B6431" w:rsidRPr="00341F85" w:rsidRDefault="000B6431" w:rsidP="000B6431">
      <w:pPr>
        <w:pStyle w:val="IlkSayfalarBasligiSau"/>
        <w:jc w:val="left"/>
      </w:pPr>
    </w:p>
    <w:p w14:paraId="22EC1CE0" w14:textId="77777777" w:rsidR="00871D0A" w:rsidRPr="00341F85" w:rsidRDefault="00871D0A" w:rsidP="000B6431">
      <w:pPr>
        <w:pStyle w:val="IlkSayfalarBasligiSau"/>
      </w:pPr>
    </w:p>
    <w:p w14:paraId="25152B5D" w14:textId="02236526" w:rsidR="00871D0A" w:rsidRPr="00341F85" w:rsidRDefault="00871D0A" w:rsidP="000B6431">
      <w:pPr>
        <w:pStyle w:val="IlkSayfalarBasligiSau"/>
      </w:pPr>
      <w:r w:rsidRPr="00341F85">
        <w:lastRenderedPageBreak/>
        <w:t>SİMGELER VE KISALTMALAR LİSTESİ</w:t>
      </w:r>
    </w:p>
    <w:p w14:paraId="382D5F1C" w14:textId="77777777" w:rsidR="00871D0A" w:rsidRPr="00341F85" w:rsidRDefault="00871D0A" w:rsidP="00341F85">
      <w:pPr>
        <w:spacing w:line="360" w:lineRule="auto"/>
        <w:jc w:val="both"/>
        <w:rPr>
          <w:b/>
          <w:lang w:val="tr-TR"/>
        </w:rPr>
      </w:pPr>
    </w:p>
    <w:p w14:paraId="3FA68439" w14:textId="77777777" w:rsidR="00871D0A" w:rsidRPr="00341F85" w:rsidRDefault="00871D0A" w:rsidP="00341F85">
      <w:pPr>
        <w:spacing w:line="360" w:lineRule="auto"/>
        <w:jc w:val="both"/>
        <w:rPr>
          <w:b/>
          <w:lang w:val="tr-TR"/>
        </w:rPr>
      </w:pPr>
    </w:p>
    <w:p w14:paraId="7D91B0C8" w14:textId="77777777" w:rsidR="00871D0A" w:rsidRPr="00341F85" w:rsidRDefault="00871D0A" w:rsidP="000B6431">
      <w:pPr>
        <w:pStyle w:val="IlkSayfalarBasligiSau"/>
      </w:pPr>
    </w:p>
    <w:p w14:paraId="52C47C75" w14:textId="77777777" w:rsidR="00871D0A" w:rsidRPr="00341F85" w:rsidRDefault="00871D0A" w:rsidP="000B6431">
      <w:pPr>
        <w:pStyle w:val="IlkSayfalarBasligiSau"/>
      </w:pPr>
    </w:p>
    <w:p w14:paraId="0AAE730C" w14:textId="77777777" w:rsidR="00871D0A" w:rsidRPr="00341F85" w:rsidRDefault="00871D0A" w:rsidP="000B6431">
      <w:pPr>
        <w:pStyle w:val="IlkSayfalarBasligiSau"/>
      </w:pPr>
    </w:p>
    <w:p w14:paraId="0ECBCCB5" w14:textId="77777777" w:rsidR="00871D0A" w:rsidRPr="00341F85" w:rsidRDefault="00871D0A" w:rsidP="000B6431">
      <w:pPr>
        <w:pStyle w:val="IlkSayfalarBasligiSau"/>
      </w:pPr>
    </w:p>
    <w:p w14:paraId="2781B2FF" w14:textId="77777777" w:rsidR="00871D0A" w:rsidRPr="00341F85" w:rsidRDefault="00871D0A" w:rsidP="000B6431">
      <w:pPr>
        <w:pStyle w:val="IlkSayfalarBasligiSau"/>
      </w:pPr>
    </w:p>
    <w:p w14:paraId="244D8BDD" w14:textId="77777777" w:rsidR="00871D0A" w:rsidRPr="00341F85" w:rsidRDefault="00871D0A" w:rsidP="000B6431">
      <w:pPr>
        <w:pStyle w:val="IlkSayfalarBasligiSau"/>
      </w:pPr>
    </w:p>
    <w:p w14:paraId="42668030" w14:textId="77777777" w:rsidR="00871D0A" w:rsidRPr="00341F85" w:rsidRDefault="00871D0A" w:rsidP="000B6431">
      <w:pPr>
        <w:pStyle w:val="IlkSayfalarBasligiSau"/>
      </w:pPr>
    </w:p>
    <w:p w14:paraId="375872DB" w14:textId="77777777" w:rsidR="00871D0A" w:rsidRPr="00341F85" w:rsidRDefault="00871D0A" w:rsidP="000B6431">
      <w:pPr>
        <w:pStyle w:val="IlkSayfalarBasligiSau"/>
      </w:pPr>
    </w:p>
    <w:p w14:paraId="1209AC36" w14:textId="77777777" w:rsidR="00871D0A" w:rsidRPr="00341F85" w:rsidRDefault="00871D0A" w:rsidP="000B6431">
      <w:pPr>
        <w:pStyle w:val="IlkSayfalarBasligiSau"/>
      </w:pPr>
    </w:p>
    <w:p w14:paraId="29E3EEED" w14:textId="77777777" w:rsidR="00871D0A" w:rsidRPr="00341F85" w:rsidRDefault="00871D0A" w:rsidP="000B6431">
      <w:pPr>
        <w:pStyle w:val="IlkSayfalarBasligiSau"/>
      </w:pPr>
    </w:p>
    <w:p w14:paraId="64090935" w14:textId="77777777" w:rsidR="00871D0A" w:rsidRPr="00341F85" w:rsidRDefault="00871D0A" w:rsidP="000B6431">
      <w:pPr>
        <w:pStyle w:val="IlkSayfalarBasligiSau"/>
      </w:pPr>
    </w:p>
    <w:p w14:paraId="75BC778B" w14:textId="77777777" w:rsidR="00871D0A" w:rsidRPr="00341F85" w:rsidRDefault="00871D0A" w:rsidP="000B6431">
      <w:pPr>
        <w:pStyle w:val="IlkSayfalarBasligiSau"/>
      </w:pPr>
    </w:p>
    <w:p w14:paraId="5796309B" w14:textId="77777777" w:rsidR="00871D0A" w:rsidRPr="00341F85" w:rsidRDefault="00871D0A" w:rsidP="000B6431">
      <w:pPr>
        <w:pStyle w:val="IlkSayfalarBasligiSau"/>
      </w:pPr>
    </w:p>
    <w:p w14:paraId="4753A50E" w14:textId="77777777" w:rsidR="00871D0A" w:rsidRPr="00341F85" w:rsidRDefault="00871D0A" w:rsidP="000B6431">
      <w:pPr>
        <w:pStyle w:val="IlkSayfalarBasligiSau"/>
      </w:pPr>
    </w:p>
    <w:p w14:paraId="05919B0E" w14:textId="77777777" w:rsidR="00871D0A" w:rsidRPr="00341F85" w:rsidRDefault="00871D0A" w:rsidP="000B6431">
      <w:pPr>
        <w:pStyle w:val="IlkSayfalarBasligiSau"/>
      </w:pPr>
    </w:p>
    <w:p w14:paraId="271EA2E1" w14:textId="77777777" w:rsidR="00871D0A" w:rsidRPr="00341F85" w:rsidRDefault="00871D0A" w:rsidP="000B6431">
      <w:pPr>
        <w:pStyle w:val="IlkSayfalarBasligiSau"/>
      </w:pPr>
    </w:p>
    <w:p w14:paraId="16F021CE" w14:textId="77777777" w:rsidR="00871D0A" w:rsidRPr="00341F85" w:rsidRDefault="00871D0A" w:rsidP="000B6431">
      <w:pPr>
        <w:pStyle w:val="IlkSayfalarBasligiSau"/>
      </w:pPr>
    </w:p>
    <w:p w14:paraId="5A3DD038" w14:textId="77777777" w:rsidR="00871D0A" w:rsidRPr="00341F85" w:rsidRDefault="00871D0A" w:rsidP="000B6431">
      <w:pPr>
        <w:pStyle w:val="IlkSayfalarBasligiSau"/>
      </w:pPr>
    </w:p>
    <w:p w14:paraId="46347174" w14:textId="77777777" w:rsidR="00871D0A" w:rsidRPr="00341F85" w:rsidRDefault="00871D0A" w:rsidP="000B6431">
      <w:pPr>
        <w:pStyle w:val="IlkSayfalarBasligiSau"/>
      </w:pPr>
    </w:p>
    <w:p w14:paraId="170B1C8C" w14:textId="77777777" w:rsidR="00871D0A" w:rsidRPr="00341F85" w:rsidRDefault="00871D0A" w:rsidP="000B6431">
      <w:pPr>
        <w:pStyle w:val="IlkSayfalarBasligiSau"/>
      </w:pPr>
    </w:p>
    <w:p w14:paraId="29AAF795" w14:textId="77777777" w:rsidR="00871D0A" w:rsidRPr="00341F85" w:rsidRDefault="00871D0A" w:rsidP="000B6431">
      <w:pPr>
        <w:pStyle w:val="IlkSayfalarBasligiSau"/>
      </w:pPr>
    </w:p>
    <w:p w14:paraId="665B597E" w14:textId="77777777" w:rsidR="00871D0A" w:rsidRPr="00341F85" w:rsidRDefault="00871D0A" w:rsidP="000B6431">
      <w:pPr>
        <w:pStyle w:val="IlkSayfalarBasligiSau"/>
      </w:pPr>
    </w:p>
    <w:p w14:paraId="610EE661" w14:textId="77777777" w:rsidR="00871D0A" w:rsidRPr="00341F85" w:rsidRDefault="00871D0A" w:rsidP="000B6431">
      <w:pPr>
        <w:pStyle w:val="IlkSayfalarBasligiSau"/>
      </w:pPr>
    </w:p>
    <w:p w14:paraId="5385DA51" w14:textId="77777777" w:rsidR="00871D0A" w:rsidRPr="00341F85" w:rsidRDefault="00871D0A" w:rsidP="000B6431">
      <w:pPr>
        <w:pStyle w:val="IlkSayfalarBasligiSau"/>
      </w:pPr>
    </w:p>
    <w:p w14:paraId="34A656AB" w14:textId="77777777" w:rsidR="00871D0A" w:rsidRPr="00341F85" w:rsidRDefault="00871D0A" w:rsidP="000B6431">
      <w:pPr>
        <w:pStyle w:val="IlkSayfalarBasligiSau"/>
      </w:pPr>
    </w:p>
    <w:p w14:paraId="7C9525E6" w14:textId="77777777" w:rsidR="00871D0A" w:rsidRPr="00341F85" w:rsidRDefault="00871D0A" w:rsidP="000B6431">
      <w:pPr>
        <w:pStyle w:val="IlkSayfalarBasligiSau"/>
      </w:pPr>
    </w:p>
    <w:p w14:paraId="0CE809F9" w14:textId="77777777" w:rsidR="00871D0A" w:rsidRPr="00341F85" w:rsidRDefault="00871D0A" w:rsidP="000B6431">
      <w:pPr>
        <w:pStyle w:val="IlkSayfalarBasligiSau"/>
      </w:pPr>
    </w:p>
    <w:p w14:paraId="0FECBE26" w14:textId="77777777" w:rsidR="00871D0A" w:rsidRPr="00341F85" w:rsidRDefault="00871D0A" w:rsidP="000B6431">
      <w:pPr>
        <w:pStyle w:val="IlkSayfalarBasligiSau"/>
      </w:pPr>
    </w:p>
    <w:p w14:paraId="37B791A6" w14:textId="77777777" w:rsidR="00871D0A" w:rsidRPr="00341F85" w:rsidRDefault="00871D0A" w:rsidP="000B6431">
      <w:pPr>
        <w:pStyle w:val="IlkSayfalarBasligiSau"/>
      </w:pPr>
    </w:p>
    <w:p w14:paraId="01E4D268" w14:textId="77777777" w:rsidR="00871D0A" w:rsidRPr="00341F85" w:rsidRDefault="00871D0A" w:rsidP="000B6431">
      <w:pPr>
        <w:pStyle w:val="IlkSayfalarBasligiSau"/>
      </w:pPr>
    </w:p>
    <w:p w14:paraId="418FB505" w14:textId="77777777" w:rsidR="00871D0A" w:rsidRPr="00341F85" w:rsidRDefault="00871D0A" w:rsidP="000B6431">
      <w:pPr>
        <w:pStyle w:val="IlkSayfalarBasligiSau"/>
      </w:pPr>
    </w:p>
    <w:p w14:paraId="12B2A027" w14:textId="77777777" w:rsidR="00871D0A" w:rsidRPr="00341F85" w:rsidRDefault="00871D0A" w:rsidP="000B6431">
      <w:pPr>
        <w:pStyle w:val="IlkSayfalarBasligiSau"/>
      </w:pPr>
    </w:p>
    <w:p w14:paraId="21425AD6" w14:textId="77777777" w:rsidR="00871D0A" w:rsidRPr="00341F85" w:rsidRDefault="00871D0A" w:rsidP="000B6431">
      <w:pPr>
        <w:pStyle w:val="IlkSayfalarBasligiSau"/>
      </w:pPr>
    </w:p>
    <w:p w14:paraId="6434B68F" w14:textId="77777777" w:rsidR="00871D0A" w:rsidRPr="00341F85" w:rsidRDefault="00871D0A" w:rsidP="000B6431">
      <w:pPr>
        <w:pStyle w:val="IlkSayfalarBasligiSau"/>
      </w:pPr>
    </w:p>
    <w:p w14:paraId="7167EB57" w14:textId="77777777" w:rsidR="00871D0A" w:rsidRPr="00341F85" w:rsidRDefault="00871D0A" w:rsidP="000B6431">
      <w:pPr>
        <w:pStyle w:val="IlkSayfalarBasligiSau"/>
      </w:pPr>
    </w:p>
    <w:p w14:paraId="69DC95A2" w14:textId="77777777" w:rsidR="00871D0A" w:rsidRPr="00341F85" w:rsidRDefault="00871D0A" w:rsidP="000B6431">
      <w:pPr>
        <w:pStyle w:val="IlkSayfalarBasligiSau"/>
      </w:pPr>
    </w:p>
    <w:p w14:paraId="55E35B7C" w14:textId="3ABC6E34" w:rsidR="00871D0A" w:rsidRPr="00341F85" w:rsidRDefault="00871D0A" w:rsidP="000B6431">
      <w:pPr>
        <w:pStyle w:val="IlkSayfalarBasligiSau"/>
      </w:pPr>
      <w:r w:rsidRPr="00341F85">
        <w:lastRenderedPageBreak/>
        <w:t>ŞEKİLLER LİSTESİ</w:t>
      </w:r>
    </w:p>
    <w:p w14:paraId="0E399617" w14:textId="77777777" w:rsidR="00871D0A" w:rsidRDefault="00871D0A" w:rsidP="00341F85">
      <w:pPr>
        <w:jc w:val="both"/>
        <w:rPr>
          <w:b/>
          <w:sz w:val="28"/>
          <w:szCs w:val="28"/>
          <w:lang w:val="tr-TR"/>
        </w:rPr>
      </w:pPr>
    </w:p>
    <w:p w14:paraId="7ABAB1E5" w14:textId="77777777" w:rsidR="000B6431" w:rsidRDefault="000B6431" w:rsidP="00341F85">
      <w:pPr>
        <w:jc w:val="both"/>
        <w:rPr>
          <w:b/>
          <w:sz w:val="28"/>
          <w:szCs w:val="28"/>
          <w:lang w:val="tr-TR"/>
        </w:rPr>
      </w:pPr>
    </w:p>
    <w:tbl>
      <w:tblPr>
        <w:tblW w:w="9064" w:type="dxa"/>
        <w:tblCellMar>
          <w:left w:w="0" w:type="dxa"/>
          <w:right w:w="0" w:type="dxa"/>
        </w:tblCellMar>
        <w:tblLook w:val="04A0" w:firstRow="1" w:lastRow="0" w:firstColumn="1" w:lastColumn="0" w:noHBand="0" w:noVBand="1"/>
      </w:tblPr>
      <w:tblGrid>
        <w:gridCol w:w="7930"/>
        <w:gridCol w:w="1134"/>
      </w:tblGrid>
      <w:tr w:rsidR="000B6431" w:rsidRPr="00341F85" w14:paraId="247259D8"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AC4487" w14:textId="77777777" w:rsidR="000B6431" w:rsidRPr="00341F85" w:rsidRDefault="000B6431" w:rsidP="00FE198A">
            <w:pPr>
              <w:spacing w:after="0"/>
              <w:jc w:val="both"/>
              <w:rPr>
                <w:rFonts w:ascii="Arial" w:eastAsia="Times New Roman" w:hAnsi="Arial" w:cs="Arial"/>
                <w:sz w:val="20"/>
                <w:szCs w:val="20"/>
                <w:lang w:val="tr-TR"/>
              </w:rPr>
            </w:pP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DC7AF" w14:textId="0D61EEB5" w:rsidR="000B6431" w:rsidRPr="00341F85" w:rsidRDefault="000B6431" w:rsidP="00FE198A">
            <w:pPr>
              <w:spacing w:after="0"/>
              <w:jc w:val="both"/>
              <w:rPr>
                <w:rFonts w:ascii="Arial" w:eastAsia="Times New Roman" w:hAnsi="Arial" w:cs="Arial"/>
                <w:sz w:val="20"/>
                <w:szCs w:val="20"/>
                <w:lang w:val="tr-TR"/>
              </w:rPr>
            </w:pPr>
            <w:r w:rsidRPr="00341F85">
              <w:rPr>
                <w:rFonts w:ascii="Arial" w:eastAsia="Times New Roman" w:hAnsi="Arial" w:cs="Arial"/>
                <w:sz w:val="20"/>
                <w:szCs w:val="20"/>
                <w:lang w:val="tr-TR"/>
              </w:rPr>
              <w:t xml:space="preserve">SAYFA </w:t>
            </w:r>
          </w:p>
        </w:tc>
      </w:tr>
      <w:tr w:rsidR="000B6431" w:rsidRPr="00341F85" w14:paraId="665AC74D"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D8211" w14:textId="387B2D3E" w:rsidR="000B6431" w:rsidRPr="00341F85" w:rsidRDefault="000B6431" w:rsidP="00FE198A">
            <w:pPr>
              <w:spacing w:after="0"/>
              <w:jc w:val="both"/>
              <w:rPr>
                <w:rFonts w:ascii="Arial" w:eastAsia="Times New Roman" w:hAnsi="Arial" w:cs="Arial"/>
                <w:sz w:val="20"/>
                <w:szCs w:val="20"/>
                <w:lang w:val="tr-TR"/>
              </w:rPr>
            </w:pPr>
            <w:r>
              <w:rPr>
                <w:rFonts w:ascii="Arial" w:eastAsia="Times New Roman" w:hAnsi="Arial" w:cs="Arial"/>
                <w:sz w:val="20"/>
                <w:szCs w:val="20"/>
                <w:lang w:val="tr-TR"/>
              </w:rPr>
              <w:t>Şekil 1.1. Örnek şekil yazısı………………………………………………………………………</w:t>
            </w: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A3B4C6" w14:textId="76E16734" w:rsidR="000B6431" w:rsidRPr="00341F85" w:rsidRDefault="000B6431" w:rsidP="000B6431">
            <w:pPr>
              <w:spacing w:after="0"/>
              <w:rPr>
                <w:rFonts w:ascii="Arial" w:eastAsia="Times New Roman" w:hAnsi="Arial" w:cs="Arial"/>
                <w:sz w:val="20"/>
                <w:szCs w:val="20"/>
                <w:lang w:val="tr-TR"/>
              </w:rPr>
            </w:pPr>
            <w:r>
              <w:rPr>
                <w:rFonts w:ascii="Arial" w:eastAsia="Times New Roman" w:hAnsi="Arial" w:cs="Arial"/>
                <w:sz w:val="20"/>
                <w:szCs w:val="20"/>
                <w:lang w:val="tr-TR"/>
              </w:rPr>
              <w:t>12</w:t>
            </w:r>
          </w:p>
        </w:tc>
      </w:tr>
      <w:tr w:rsidR="000B6431" w:rsidRPr="00341F85" w14:paraId="58D4972D"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9CB7BA" w14:textId="542FB5D5" w:rsidR="000B6431" w:rsidRPr="00341F85" w:rsidRDefault="000B6431" w:rsidP="00FE198A">
            <w:pPr>
              <w:spacing w:after="0"/>
              <w:jc w:val="both"/>
              <w:rPr>
                <w:rFonts w:ascii="Arial" w:eastAsia="Times New Roman" w:hAnsi="Arial" w:cs="Arial"/>
                <w:sz w:val="20"/>
                <w:szCs w:val="20"/>
                <w:lang w:val="tr-TR"/>
              </w:rPr>
            </w:pPr>
            <w:r>
              <w:rPr>
                <w:rFonts w:ascii="Arial" w:eastAsia="Times New Roman" w:hAnsi="Arial" w:cs="Arial"/>
                <w:sz w:val="20"/>
                <w:szCs w:val="20"/>
                <w:lang w:val="tr-TR"/>
              </w:rPr>
              <w:t>Şekil 2.1. Örnek şekil yazısı………………………………………………………………………</w:t>
            </w: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4143D8" w14:textId="7FDA5F6A" w:rsidR="000B6431" w:rsidRPr="00341F85" w:rsidRDefault="000B6431" w:rsidP="000B6431">
            <w:pPr>
              <w:spacing w:after="0"/>
              <w:rPr>
                <w:rFonts w:ascii="Arial" w:eastAsia="Times New Roman" w:hAnsi="Arial" w:cs="Arial"/>
                <w:sz w:val="20"/>
                <w:szCs w:val="20"/>
                <w:lang w:val="tr-TR"/>
              </w:rPr>
            </w:pPr>
            <w:r>
              <w:rPr>
                <w:rFonts w:ascii="Arial" w:eastAsia="Times New Roman" w:hAnsi="Arial" w:cs="Arial"/>
                <w:sz w:val="20"/>
                <w:szCs w:val="20"/>
                <w:lang w:val="tr-TR"/>
              </w:rPr>
              <w:t>14</w:t>
            </w:r>
          </w:p>
        </w:tc>
      </w:tr>
      <w:tr w:rsidR="000B6431" w:rsidRPr="00341F85" w14:paraId="4EB3A56F"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B86DCA" w14:textId="0442397D" w:rsidR="000B6431" w:rsidRPr="00341F85" w:rsidRDefault="000B6431" w:rsidP="00FE198A">
            <w:pPr>
              <w:spacing w:after="0"/>
              <w:jc w:val="both"/>
              <w:rPr>
                <w:rFonts w:ascii="Arial" w:eastAsia="Times New Roman" w:hAnsi="Arial" w:cs="Arial"/>
                <w:sz w:val="20"/>
                <w:szCs w:val="20"/>
                <w:lang w:val="tr-TR"/>
              </w:rPr>
            </w:pP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458D36C" w14:textId="214F0243" w:rsidR="000B6431" w:rsidRPr="00341F85" w:rsidRDefault="000B6431" w:rsidP="000B6431">
            <w:pPr>
              <w:spacing w:after="0"/>
              <w:rPr>
                <w:rFonts w:ascii="Arial" w:eastAsia="Times New Roman" w:hAnsi="Arial" w:cs="Arial"/>
                <w:sz w:val="20"/>
                <w:szCs w:val="20"/>
                <w:lang w:val="tr-TR"/>
              </w:rPr>
            </w:pPr>
          </w:p>
        </w:tc>
      </w:tr>
      <w:tr w:rsidR="000B6431" w:rsidRPr="00341F85" w14:paraId="7093072D"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CDE6CF0" w14:textId="7BA41ECA" w:rsidR="000B6431" w:rsidRPr="00341F85" w:rsidRDefault="000B6431" w:rsidP="00FE198A">
            <w:pPr>
              <w:spacing w:after="0"/>
              <w:jc w:val="both"/>
              <w:rPr>
                <w:rFonts w:ascii="Arial" w:eastAsia="Times New Roman" w:hAnsi="Arial" w:cs="Arial"/>
                <w:sz w:val="20"/>
                <w:szCs w:val="20"/>
                <w:lang w:val="tr-TR"/>
              </w:rPr>
            </w:pP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C061651" w14:textId="6F167856" w:rsidR="000B6431" w:rsidRPr="00341F85" w:rsidRDefault="000B6431" w:rsidP="000B6431">
            <w:pPr>
              <w:spacing w:after="0"/>
              <w:rPr>
                <w:rFonts w:ascii="Arial" w:eastAsia="Times New Roman" w:hAnsi="Arial" w:cs="Arial"/>
                <w:sz w:val="20"/>
                <w:szCs w:val="20"/>
                <w:lang w:val="tr-TR"/>
              </w:rPr>
            </w:pPr>
          </w:p>
        </w:tc>
      </w:tr>
      <w:tr w:rsidR="000B6431" w:rsidRPr="00341F85" w14:paraId="32CDF40A"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3873CD0" w14:textId="623E15EE" w:rsidR="000B6431" w:rsidRPr="00341F85" w:rsidRDefault="000B6431" w:rsidP="00FE198A">
            <w:pPr>
              <w:spacing w:after="0"/>
              <w:jc w:val="both"/>
              <w:rPr>
                <w:rFonts w:ascii="Arial" w:eastAsia="Times New Roman" w:hAnsi="Arial" w:cs="Arial"/>
                <w:sz w:val="20"/>
                <w:szCs w:val="20"/>
                <w:lang w:val="tr-TR"/>
              </w:rPr>
            </w:pP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634CDF5" w14:textId="4C137DB1" w:rsidR="000B6431" w:rsidRPr="00341F85" w:rsidRDefault="000B6431" w:rsidP="000B6431">
            <w:pPr>
              <w:spacing w:after="0"/>
              <w:rPr>
                <w:rFonts w:ascii="Arial" w:eastAsia="Times New Roman" w:hAnsi="Arial" w:cs="Arial"/>
                <w:sz w:val="20"/>
                <w:szCs w:val="20"/>
                <w:lang w:val="tr-TR"/>
              </w:rPr>
            </w:pPr>
          </w:p>
        </w:tc>
      </w:tr>
      <w:tr w:rsidR="000B6431" w:rsidRPr="00341F85" w14:paraId="492D01D0" w14:textId="77777777" w:rsidTr="000B6431">
        <w:trPr>
          <w:trHeight w:val="315"/>
        </w:trPr>
        <w:tc>
          <w:tcPr>
            <w:tcW w:w="79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17FAC7" w14:textId="02DC308B" w:rsidR="000B6431" w:rsidRPr="00341F85" w:rsidRDefault="000B6431" w:rsidP="00FE198A">
            <w:pPr>
              <w:spacing w:after="0"/>
              <w:jc w:val="both"/>
              <w:rPr>
                <w:rFonts w:ascii="Arial" w:eastAsia="Times New Roman" w:hAnsi="Arial" w:cs="Arial"/>
                <w:sz w:val="20"/>
                <w:szCs w:val="20"/>
                <w:lang w:val="tr-TR"/>
              </w:rPr>
            </w:pPr>
          </w:p>
        </w:tc>
        <w:tc>
          <w:tcPr>
            <w:tcW w:w="113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CFC614A" w14:textId="22C9D248" w:rsidR="000B6431" w:rsidRPr="00341F85" w:rsidRDefault="000B6431" w:rsidP="000B6431">
            <w:pPr>
              <w:spacing w:after="0"/>
              <w:rPr>
                <w:rFonts w:ascii="Arial" w:eastAsia="Times New Roman" w:hAnsi="Arial" w:cs="Arial"/>
                <w:sz w:val="20"/>
                <w:szCs w:val="20"/>
                <w:lang w:val="tr-TR"/>
              </w:rPr>
            </w:pPr>
          </w:p>
        </w:tc>
      </w:tr>
    </w:tbl>
    <w:p w14:paraId="3F979141" w14:textId="77777777" w:rsidR="000B6431" w:rsidRPr="00341F85" w:rsidRDefault="000B6431" w:rsidP="00341F85">
      <w:pPr>
        <w:jc w:val="both"/>
        <w:rPr>
          <w:b/>
          <w:sz w:val="28"/>
          <w:szCs w:val="28"/>
          <w:lang w:val="tr-TR"/>
        </w:rPr>
      </w:pPr>
    </w:p>
    <w:p w14:paraId="523FB55D" w14:textId="77777777" w:rsidR="00871D0A" w:rsidRPr="00341F85" w:rsidRDefault="00871D0A" w:rsidP="00341F85">
      <w:pPr>
        <w:spacing w:before="260" w:after="100" w:afterAutospacing="1"/>
        <w:jc w:val="both"/>
        <w:rPr>
          <w:b/>
          <w:lang w:val="tr-TR"/>
        </w:rPr>
      </w:pPr>
    </w:p>
    <w:p w14:paraId="4A1C9F32" w14:textId="3CA4069A" w:rsidR="00871D0A" w:rsidRDefault="00871D0A" w:rsidP="000B6431">
      <w:pPr>
        <w:pStyle w:val="IlkSayfalarBasligiSau"/>
      </w:pPr>
      <w:r w:rsidRPr="00341F85">
        <w:rPr>
          <w:sz w:val="20"/>
          <w:szCs w:val="20"/>
        </w:rPr>
        <w:br w:type="page"/>
      </w:r>
      <w:r w:rsidRPr="00341F85">
        <w:lastRenderedPageBreak/>
        <w:t>ÇİZELGELER LİSTESİ</w:t>
      </w:r>
    </w:p>
    <w:p w14:paraId="42177281" w14:textId="77777777" w:rsidR="000B6431" w:rsidRPr="00341F85" w:rsidRDefault="000B6431" w:rsidP="000B6431">
      <w:pPr>
        <w:pStyle w:val="IlkSayfalarBasligiSau"/>
      </w:pPr>
    </w:p>
    <w:p w14:paraId="47140C64" w14:textId="77777777" w:rsidR="00871D0A" w:rsidRPr="00341F85" w:rsidRDefault="00871D0A" w:rsidP="00341F85">
      <w:pPr>
        <w:jc w:val="both"/>
        <w:rPr>
          <w:b/>
          <w:sz w:val="28"/>
          <w:szCs w:val="28"/>
          <w:lang w:val="tr-TR"/>
        </w:rPr>
      </w:pPr>
    </w:p>
    <w:tbl>
      <w:tblPr>
        <w:tblW w:w="9064" w:type="dxa"/>
        <w:tblCellMar>
          <w:left w:w="0" w:type="dxa"/>
          <w:right w:w="0" w:type="dxa"/>
        </w:tblCellMar>
        <w:tblLook w:val="04A0" w:firstRow="1" w:lastRow="0" w:firstColumn="1" w:lastColumn="0" w:noHBand="0" w:noVBand="1"/>
      </w:tblPr>
      <w:tblGrid>
        <w:gridCol w:w="8318"/>
        <w:gridCol w:w="746"/>
      </w:tblGrid>
      <w:tr w:rsidR="000B6431" w:rsidRPr="00341F85" w14:paraId="3D46EA8C"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FCEFE0" w14:textId="77777777" w:rsidR="000B6431" w:rsidRPr="00341F85" w:rsidRDefault="000B6431" w:rsidP="00FE198A">
            <w:pPr>
              <w:spacing w:after="0"/>
              <w:jc w:val="both"/>
              <w:rPr>
                <w:rFonts w:ascii="Arial" w:eastAsia="Times New Roman" w:hAnsi="Arial" w:cs="Arial"/>
                <w:sz w:val="20"/>
                <w:szCs w:val="20"/>
                <w:lang w:val="tr-TR"/>
              </w:rPr>
            </w:pP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B1F91" w14:textId="5DD0E5E4" w:rsidR="000B6431" w:rsidRPr="00341F85" w:rsidRDefault="000B6431" w:rsidP="000B6431">
            <w:pPr>
              <w:spacing w:after="0"/>
              <w:rPr>
                <w:rFonts w:ascii="Arial" w:eastAsia="Times New Roman" w:hAnsi="Arial" w:cs="Arial"/>
                <w:sz w:val="20"/>
                <w:szCs w:val="20"/>
                <w:lang w:val="tr-TR"/>
              </w:rPr>
            </w:pPr>
            <w:r w:rsidRPr="00341F85">
              <w:rPr>
                <w:rFonts w:ascii="Arial" w:eastAsia="Times New Roman" w:hAnsi="Arial" w:cs="Arial"/>
                <w:sz w:val="20"/>
                <w:szCs w:val="20"/>
                <w:lang w:val="tr-TR"/>
              </w:rPr>
              <w:t xml:space="preserve">SAYFA </w:t>
            </w:r>
          </w:p>
        </w:tc>
      </w:tr>
      <w:tr w:rsidR="000B6431" w:rsidRPr="00341F85" w14:paraId="787224AE"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0D3C6" w14:textId="33D4094E" w:rsidR="000B6431" w:rsidRPr="00341F85" w:rsidRDefault="000B6431" w:rsidP="00FE198A">
            <w:pPr>
              <w:spacing w:after="0"/>
              <w:jc w:val="both"/>
              <w:rPr>
                <w:rFonts w:ascii="Arial" w:eastAsia="Times New Roman" w:hAnsi="Arial" w:cs="Arial"/>
                <w:sz w:val="20"/>
                <w:szCs w:val="20"/>
                <w:lang w:val="tr-TR"/>
              </w:rPr>
            </w:pPr>
            <w:r>
              <w:rPr>
                <w:rFonts w:ascii="Arial" w:eastAsia="Times New Roman" w:hAnsi="Arial" w:cs="Arial"/>
                <w:sz w:val="20"/>
                <w:szCs w:val="20"/>
                <w:lang w:val="tr-TR"/>
              </w:rPr>
              <w:t>Çizelge 1.1. Çizelge yazısı………………………………………………………………………</w:t>
            </w:r>
            <w:proofErr w:type="gramStart"/>
            <w:r>
              <w:rPr>
                <w:rFonts w:ascii="Arial" w:eastAsia="Times New Roman" w:hAnsi="Arial" w:cs="Arial"/>
                <w:sz w:val="20"/>
                <w:szCs w:val="20"/>
                <w:lang w:val="tr-TR"/>
              </w:rPr>
              <w:t>…….</w:t>
            </w:r>
            <w:proofErr w:type="gramEnd"/>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947BF" w14:textId="77777777" w:rsidR="000B6431" w:rsidRPr="00341F85" w:rsidRDefault="000B6431" w:rsidP="000B6431">
            <w:pPr>
              <w:spacing w:after="0"/>
              <w:jc w:val="both"/>
              <w:rPr>
                <w:rFonts w:ascii="Arial" w:eastAsia="Times New Roman" w:hAnsi="Arial" w:cs="Arial"/>
                <w:sz w:val="20"/>
                <w:szCs w:val="20"/>
                <w:lang w:val="tr-TR"/>
              </w:rPr>
            </w:pPr>
            <w:r>
              <w:rPr>
                <w:rFonts w:ascii="Arial" w:eastAsia="Times New Roman" w:hAnsi="Arial" w:cs="Arial"/>
                <w:sz w:val="20"/>
                <w:szCs w:val="20"/>
                <w:lang w:val="tr-TR"/>
              </w:rPr>
              <w:t>12</w:t>
            </w:r>
          </w:p>
        </w:tc>
      </w:tr>
      <w:tr w:rsidR="000B6431" w:rsidRPr="00341F85" w14:paraId="7D06DB3C"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60D30" w14:textId="28F65685" w:rsidR="000B6431" w:rsidRPr="00341F85" w:rsidRDefault="000B6431" w:rsidP="00FE198A">
            <w:pPr>
              <w:spacing w:after="0"/>
              <w:jc w:val="both"/>
              <w:rPr>
                <w:rFonts w:ascii="Arial" w:eastAsia="Times New Roman" w:hAnsi="Arial" w:cs="Arial"/>
                <w:sz w:val="20"/>
                <w:szCs w:val="20"/>
                <w:lang w:val="tr-TR"/>
              </w:rPr>
            </w:pPr>
            <w:r>
              <w:rPr>
                <w:rFonts w:ascii="Arial" w:eastAsia="Times New Roman" w:hAnsi="Arial" w:cs="Arial"/>
                <w:sz w:val="20"/>
                <w:szCs w:val="20"/>
                <w:lang w:val="tr-TR"/>
              </w:rPr>
              <w:t>Çizelge 2.1. Çizelge yazısı……………………………………………………………………………</w:t>
            </w: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364CC84" w14:textId="77777777" w:rsidR="000B6431" w:rsidRPr="00341F85" w:rsidRDefault="000B6431" w:rsidP="000B6431">
            <w:pPr>
              <w:spacing w:after="0"/>
              <w:jc w:val="both"/>
              <w:rPr>
                <w:rFonts w:ascii="Arial" w:eastAsia="Times New Roman" w:hAnsi="Arial" w:cs="Arial"/>
                <w:sz w:val="20"/>
                <w:szCs w:val="20"/>
                <w:lang w:val="tr-TR"/>
              </w:rPr>
            </w:pPr>
            <w:r>
              <w:rPr>
                <w:rFonts w:ascii="Arial" w:eastAsia="Times New Roman" w:hAnsi="Arial" w:cs="Arial"/>
                <w:sz w:val="20"/>
                <w:szCs w:val="20"/>
                <w:lang w:val="tr-TR"/>
              </w:rPr>
              <w:t>14</w:t>
            </w:r>
          </w:p>
        </w:tc>
      </w:tr>
      <w:tr w:rsidR="000B6431" w:rsidRPr="00341F85" w14:paraId="0E108820"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B159399" w14:textId="77777777" w:rsidR="000B6431" w:rsidRPr="00341F85" w:rsidRDefault="000B6431" w:rsidP="00FE198A">
            <w:pPr>
              <w:spacing w:after="0"/>
              <w:jc w:val="both"/>
              <w:rPr>
                <w:rFonts w:ascii="Arial" w:eastAsia="Times New Roman" w:hAnsi="Arial" w:cs="Arial"/>
                <w:sz w:val="20"/>
                <w:szCs w:val="20"/>
                <w:lang w:val="tr-TR"/>
              </w:rPr>
            </w:pP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5CBFF5D" w14:textId="77777777" w:rsidR="000B6431" w:rsidRPr="00341F85" w:rsidRDefault="000B6431" w:rsidP="000B6431">
            <w:pPr>
              <w:spacing w:after="0"/>
              <w:jc w:val="both"/>
              <w:rPr>
                <w:rFonts w:ascii="Arial" w:eastAsia="Times New Roman" w:hAnsi="Arial" w:cs="Arial"/>
                <w:sz w:val="20"/>
                <w:szCs w:val="20"/>
                <w:lang w:val="tr-TR"/>
              </w:rPr>
            </w:pPr>
          </w:p>
        </w:tc>
      </w:tr>
      <w:tr w:rsidR="000B6431" w:rsidRPr="00341F85" w14:paraId="33A35524"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B42F856" w14:textId="77777777" w:rsidR="000B6431" w:rsidRPr="00341F85" w:rsidRDefault="000B6431" w:rsidP="00FE198A">
            <w:pPr>
              <w:spacing w:after="0"/>
              <w:jc w:val="both"/>
              <w:rPr>
                <w:rFonts w:ascii="Arial" w:eastAsia="Times New Roman" w:hAnsi="Arial" w:cs="Arial"/>
                <w:sz w:val="20"/>
                <w:szCs w:val="20"/>
                <w:lang w:val="tr-TR"/>
              </w:rPr>
            </w:pP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33DC45F" w14:textId="77777777" w:rsidR="000B6431" w:rsidRPr="00341F85" w:rsidRDefault="000B6431" w:rsidP="000B6431">
            <w:pPr>
              <w:spacing w:after="0"/>
              <w:jc w:val="both"/>
              <w:rPr>
                <w:rFonts w:ascii="Arial" w:eastAsia="Times New Roman" w:hAnsi="Arial" w:cs="Arial"/>
                <w:sz w:val="20"/>
                <w:szCs w:val="20"/>
                <w:lang w:val="tr-TR"/>
              </w:rPr>
            </w:pPr>
          </w:p>
        </w:tc>
      </w:tr>
      <w:tr w:rsidR="000B6431" w:rsidRPr="00341F85" w14:paraId="458F1C8E"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C061DBF" w14:textId="77777777" w:rsidR="000B6431" w:rsidRPr="00341F85" w:rsidRDefault="000B6431" w:rsidP="00FE198A">
            <w:pPr>
              <w:spacing w:after="0"/>
              <w:jc w:val="both"/>
              <w:rPr>
                <w:rFonts w:ascii="Arial" w:eastAsia="Times New Roman" w:hAnsi="Arial" w:cs="Arial"/>
                <w:sz w:val="20"/>
                <w:szCs w:val="20"/>
                <w:lang w:val="tr-TR"/>
              </w:rPr>
            </w:pP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1AFEFCB" w14:textId="77777777" w:rsidR="000B6431" w:rsidRPr="00341F85" w:rsidRDefault="000B6431" w:rsidP="000B6431">
            <w:pPr>
              <w:spacing w:after="0"/>
              <w:jc w:val="both"/>
              <w:rPr>
                <w:rFonts w:ascii="Arial" w:eastAsia="Times New Roman" w:hAnsi="Arial" w:cs="Arial"/>
                <w:sz w:val="20"/>
                <w:szCs w:val="20"/>
                <w:lang w:val="tr-TR"/>
              </w:rPr>
            </w:pPr>
          </w:p>
        </w:tc>
      </w:tr>
      <w:tr w:rsidR="000B6431" w:rsidRPr="00341F85" w14:paraId="779C8146" w14:textId="77777777" w:rsidTr="000B6431">
        <w:trPr>
          <w:trHeight w:val="315"/>
        </w:trPr>
        <w:tc>
          <w:tcPr>
            <w:tcW w:w="835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E475D50" w14:textId="77777777" w:rsidR="000B6431" w:rsidRPr="00341F85" w:rsidRDefault="000B6431" w:rsidP="00FE198A">
            <w:pPr>
              <w:spacing w:after="0"/>
              <w:jc w:val="both"/>
              <w:rPr>
                <w:rFonts w:ascii="Arial" w:eastAsia="Times New Roman" w:hAnsi="Arial" w:cs="Arial"/>
                <w:sz w:val="20"/>
                <w:szCs w:val="20"/>
                <w:lang w:val="tr-TR"/>
              </w:rPr>
            </w:pPr>
          </w:p>
        </w:tc>
        <w:tc>
          <w:tcPr>
            <w:tcW w:w="7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2D384DB" w14:textId="77777777" w:rsidR="000B6431" w:rsidRPr="00341F85" w:rsidRDefault="000B6431" w:rsidP="000B6431">
            <w:pPr>
              <w:spacing w:after="0"/>
              <w:jc w:val="both"/>
              <w:rPr>
                <w:rFonts w:ascii="Arial" w:eastAsia="Times New Roman" w:hAnsi="Arial" w:cs="Arial"/>
                <w:sz w:val="20"/>
                <w:szCs w:val="20"/>
                <w:lang w:val="tr-TR"/>
              </w:rPr>
            </w:pPr>
          </w:p>
        </w:tc>
      </w:tr>
    </w:tbl>
    <w:p w14:paraId="398D2119" w14:textId="77777777" w:rsidR="00871D0A" w:rsidRPr="00341F85" w:rsidRDefault="00871D0A" w:rsidP="00341F85">
      <w:pPr>
        <w:pStyle w:val="BodyText"/>
        <w:jc w:val="both"/>
        <w:rPr>
          <w:b/>
          <w:bCs/>
          <w:lang w:val="tr-TR"/>
        </w:rPr>
      </w:pPr>
    </w:p>
    <w:p w14:paraId="6829C270" w14:textId="77777777" w:rsidR="00871D0A" w:rsidRPr="00341F85" w:rsidRDefault="00871D0A" w:rsidP="00341F85">
      <w:pPr>
        <w:pStyle w:val="BodyText"/>
        <w:jc w:val="both"/>
        <w:rPr>
          <w:b/>
          <w:bCs/>
          <w:lang w:val="tr-TR"/>
        </w:rPr>
      </w:pPr>
    </w:p>
    <w:p w14:paraId="72862D3D" w14:textId="77777777" w:rsidR="00871D0A" w:rsidRPr="00341F85" w:rsidRDefault="00871D0A" w:rsidP="00341F85">
      <w:pPr>
        <w:pStyle w:val="BodyText"/>
        <w:jc w:val="both"/>
        <w:rPr>
          <w:b/>
          <w:bCs/>
          <w:lang w:val="tr-TR"/>
        </w:rPr>
      </w:pPr>
    </w:p>
    <w:p w14:paraId="48D0ED60" w14:textId="77777777" w:rsidR="00871D0A" w:rsidRPr="00341F85" w:rsidRDefault="00871D0A" w:rsidP="00341F85">
      <w:pPr>
        <w:pStyle w:val="BodyText"/>
        <w:jc w:val="both"/>
        <w:rPr>
          <w:b/>
          <w:bCs/>
          <w:lang w:val="tr-TR"/>
        </w:rPr>
      </w:pPr>
    </w:p>
    <w:p w14:paraId="4008DBD9" w14:textId="77777777" w:rsidR="00871D0A" w:rsidRPr="00341F85" w:rsidRDefault="00871D0A" w:rsidP="00341F85">
      <w:pPr>
        <w:pStyle w:val="BodyText"/>
        <w:jc w:val="both"/>
        <w:rPr>
          <w:b/>
          <w:bCs/>
          <w:lang w:val="tr-TR"/>
        </w:rPr>
      </w:pPr>
    </w:p>
    <w:p w14:paraId="6A476787" w14:textId="77777777" w:rsidR="00871D0A" w:rsidRPr="00341F85" w:rsidRDefault="00871D0A" w:rsidP="00341F85">
      <w:pPr>
        <w:pStyle w:val="BodyText"/>
        <w:jc w:val="both"/>
        <w:rPr>
          <w:b/>
          <w:bCs/>
          <w:lang w:val="tr-TR"/>
        </w:rPr>
      </w:pPr>
    </w:p>
    <w:p w14:paraId="64900CE1" w14:textId="77777777" w:rsidR="00871D0A" w:rsidRPr="00341F85" w:rsidRDefault="00871D0A" w:rsidP="00341F85">
      <w:pPr>
        <w:pStyle w:val="BodyText"/>
        <w:jc w:val="both"/>
        <w:rPr>
          <w:b/>
          <w:bCs/>
          <w:lang w:val="tr-TR"/>
        </w:rPr>
      </w:pPr>
    </w:p>
    <w:p w14:paraId="297D166D" w14:textId="77777777" w:rsidR="00871D0A" w:rsidRPr="00341F85" w:rsidRDefault="00871D0A" w:rsidP="00341F85">
      <w:pPr>
        <w:pStyle w:val="BodyText"/>
        <w:jc w:val="both"/>
        <w:rPr>
          <w:b/>
          <w:bCs/>
          <w:lang w:val="tr-TR"/>
        </w:rPr>
      </w:pPr>
    </w:p>
    <w:p w14:paraId="1EA1E4D2" w14:textId="77777777" w:rsidR="00871D0A" w:rsidRPr="00341F85" w:rsidRDefault="00871D0A" w:rsidP="00341F85">
      <w:pPr>
        <w:pStyle w:val="BodyText"/>
        <w:jc w:val="both"/>
        <w:rPr>
          <w:b/>
          <w:bCs/>
          <w:lang w:val="tr-TR"/>
        </w:rPr>
      </w:pPr>
    </w:p>
    <w:p w14:paraId="39D9536A" w14:textId="77777777" w:rsidR="00871D0A" w:rsidRPr="00341F85" w:rsidRDefault="00871D0A" w:rsidP="00341F85">
      <w:pPr>
        <w:pStyle w:val="BodyText"/>
        <w:jc w:val="both"/>
        <w:rPr>
          <w:b/>
          <w:bCs/>
          <w:lang w:val="tr-TR"/>
        </w:rPr>
      </w:pPr>
    </w:p>
    <w:p w14:paraId="0380FD54" w14:textId="77777777" w:rsidR="00871D0A" w:rsidRPr="00341F85" w:rsidRDefault="00871D0A" w:rsidP="00341F85">
      <w:pPr>
        <w:pStyle w:val="BodyText"/>
        <w:jc w:val="both"/>
        <w:rPr>
          <w:b/>
          <w:bCs/>
          <w:lang w:val="tr-TR"/>
        </w:rPr>
      </w:pPr>
    </w:p>
    <w:p w14:paraId="6FEF46F9" w14:textId="77777777" w:rsidR="00871D0A" w:rsidRPr="00341F85" w:rsidRDefault="00871D0A" w:rsidP="00341F85">
      <w:pPr>
        <w:pStyle w:val="BodyText"/>
        <w:jc w:val="both"/>
        <w:rPr>
          <w:b/>
          <w:bCs/>
          <w:lang w:val="tr-TR"/>
        </w:rPr>
      </w:pPr>
    </w:p>
    <w:p w14:paraId="34A0302F" w14:textId="77777777" w:rsidR="00871D0A" w:rsidRPr="00341F85" w:rsidRDefault="00871D0A" w:rsidP="00341F85">
      <w:pPr>
        <w:pStyle w:val="BodyText"/>
        <w:jc w:val="both"/>
        <w:rPr>
          <w:b/>
          <w:bCs/>
          <w:lang w:val="tr-TR"/>
        </w:rPr>
      </w:pPr>
    </w:p>
    <w:p w14:paraId="496C12B5" w14:textId="77777777" w:rsidR="00871D0A" w:rsidRPr="00341F85" w:rsidRDefault="00871D0A" w:rsidP="00341F85">
      <w:pPr>
        <w:pStyle w:val="BodyText"/>
        <w:jc w:val="both"/>
        <w:rPr>
          <w:b/>
          <w:bCs/>
          <w:lang w:val="tr-TR"/>
        </w:rPr>
      </w:pPr>
    </w:p>
    <w:p w14:paraId="44A39FB3" w14:textId="77777777" w:rsidR="00871D0A" w:rsidRPr="00341F85" w:rsidRDefault="00871D0A" w:rsidP="00341F85">
      <w:pPr>
        <w:pStyle w:val="BodyText"/>
        <w:jc w:val="both"/>
        <w:rPr>
          <w:b/>
          <w:bCs/>
          <w:lang w:val="tr-TR"/>
        </w:rPr>
      </w:pPr>
    </w:p>
    <w:p w14:paraId="2E3C8659" w14:textId="77777777" w:rsidR="00871D0A" w:rsidRPr="00341F85" w:rsidRDefault="00871D0A" w:rsidP="00341F85">
      <w:pPr>
        <w:pStyle w:val="BodyText"/>
        <w:jc w:val="both"/>
        <w:rPr>
          <w:b/>
          <w:bCs/>
          <w:lang w:val="tr-TR"/>
        </w:rPr>
      </w:pPr>
    </w:p>
    <w:p w14:paraId="4A640F99" w14:textId="77777777" w:rsidR="00871D0A" w:rsidRPr="00341F85" w:rsidRDefault="00871D0A" w:rsidP="00341F85">
      <w:pPr>
        <w:pStyle w:val="BodyText"/>
        <w:jc w:val="both"/>
        <w:rPr>
          <w:b/>
          <w:bCs/>
          <w:lang w:val="tr-TR"/>
        </w:rPr>
      </w:pPr>
    </w:p>
    <w:p w14:paraId="1EB38D95" w14:textId="77777777" w:rsidR="00871D0A" w:rsidRPr="00341F85" w:rsidRDefault="00871D0A" w:rsidP="00341F85">
      <w:pPr>
        <w:pStyle w:val="BodyText"/>
        <w:jc w:val="both"/>
        <w:rPr>
          <w:b/>
          <w:bCs/>
          <w:lang w:val="tr-TR"/>
        </w:rPr>
      </w:pPr>
    </w:p>
    <w:sectPr w:rsidR="00871D0A" w:rsidRPr="00341F85" w:rsidSect="000B6431">
      <w:headerReference w:type="default" r:id="rId8"/>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D5E64" w14:textId="77777777" w:rsidR="00F77DAC" w:rsidRDefault="00F77DAC">
      <w:pPr>
        <w:spacing w:after="0"/>
      </w:pPr>
      <w:r>
        <w:separator/>
      </w:r>
    </w:p>
  </w:endnote>
  <w:endnote w:type="continuationSeparator" w:id="0">
    <w:p w14:paraId="19780833" w14:textId="77777777" w:rsidR="00F77DAC" w:rsidRDefault="00F77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4DAF2" w14:textId="77777777" w:rsidR="00F77DAC" w:rsidRDefault="00F77DAC">
      <w:r>
        <w:separator/>
      </w:r>
    </w:p>
  </w:footnote>
  <w:footnote w:type="continuationSeparator" w:id="0">
    <w:p w14:paraId="2B243AC3" w14:textId="77777777" w:rsidR="00F77DAC" w:rsidRDefault="00F77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343E7" w14:textId="77777777" w:rsidR="00ED2790" w:rsidRPr="00432BF9" w:rsidRDefault="00ED2790">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2CCB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4DEA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9089994">
    <w:abstractNumId w:val="1"/>
  </w:num>
  <w:num w:numId="2" w16cid:durableId="661349875">
    <w:abstractNumId w:val="0"/>
  </w:num>
  <w:num w:numId="3" w16cid:durableId="123083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858"/>
    <w:rsid w:val="000909FF"/>
    <w:rsid w:val="000B6431"/>
    <w:rsid w:val="001C3FBB"/>
    <w:rsid w:val="00200D70"/>
    <w:rsid w:val="00263214"/>
    <w:rsid w:val="002771FC"/>
    <w:rsid w:val="00341F85"/>
    <w:rsid w:val="00473750"/>
    <w:rsid w:val="004E29B3"/>
    <w:rsid w:val="00556A0A"/>
    <w:rsid w:val="00590D07"/>
    <w:rsid w:val="00784D58"/>
    <w:rsid w:val="00871D0A"/>
    <w:rsid w:val="008D6863"/>
    <w:rsid w:val="00930611"/>
    <w:rsid w:val="00967549"/>
    <w:rsid w:val="00AA1B47"/>
    <w:rsid w:val="00B86B75"/>
    <w:rsid w:val="00BC48D5"/>
    <w:rsid w:val="00C36279"/>
    <w:rsid w:val="00C56DE5"/>
    <w:rsid w:val="00C65B2C"/>
    <w:rsid w:val="00C91D7B"/>
    <w:rsid w:val="00D91363"/>
    <w:rsid w:val="00E315A3"/>
    <w:rsid w:val="00ED2790"/>
    <w:rsid w:val="00EE7047"/>
    <w:rsid w:val="00F3050B"/>
    <w:rsid w:val="00F77D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EE125"/>
  <w15:docId w15:val="{CB3612BF-7B4D-2C4D-92A6-2BD1F700E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table of figures"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43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ED2790"/>
    <w:pPr>
      <w:tabs>
        <w:tab w:val="center" w:pos="4153"/>
        <w:tab w:val="right" w:pos="8306"/>
      </w:tabs>
      <w:spacing w:after="0"/>
    </w:pPr>
    <w:rPr>
      <w:rFonts w:ascii="Times New Roman" w:eastAsia="Times New Roman" w:hAnsi="Times New Roman" w:cs="Times New Roman"/>
      <w:sz w:val="20"/>
      <w:szCs w:val="20"/>
      <w:lang w:eastAsia="tr-TR"/>
    </w:rPr>
  </w:style>
  <w:style w:type="character" w:customStyle="1" w:styleId="HeaderChar">
    <w:name w:val="Header Char"/>
    <w:basedOn w:val="DefaultParagraphFont"/>
    <w:link w:val="Header"/>
    <w:uiPriority w:val="99"/>
    <w:rsid w:val="00ED2790"/>
    <w:rPr>
      <w:rFonts w:ascii="Times New Roman" w:eastAsia="Times New Roman" w:hAnsi="Times New Roman" w:cs="Times New Roman"/>
      <w:sz w:val="20"/>
      <w:szCs w:val="20"/>
      <w:lang w:eastAsia="tr-TR"/>
    </w:rPr>
  </w:style>
  <w:style w:type="table" w:styleId="TableGrid">
    <w:name w:val="Table Grid"/>
    <w:basedOn w:val="TableNormal"/>
    <w:rsid w:val="00ED27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lkSayfalarBasligiSau">
    <w:name w:val="Ilk_Sayfalar_Basligi_Sau"/>
    <w:basedOn w:val="Normal"/>
    <w:link w:val="IlkSayfalarBasligiSauChar"/>
    <w:autoRedefine/>
    <w:qFormat/>
    <w:rsid w:val="000B6431"/>
    <w:pPr>
      <w:spacing w:after="0" w:line="276" w:lineRule="auto"/>
      <w:jc w:val="center"/>
      <w:outlineLvl w:val="0"/>
    </w:pPr>
    <w:rPr>
      <w:rFonts w:ascii="Times New Roman" w:eastAsia="Times New Roman" w:hAnsi="Times New Roman" w:cs="Times New Roman"/>
      <w:b/>
      <w:bCs/>
      <w:lang w:val="de-DE" w:eastAsia="tr-TR"/>
    </w:rPr>
  </w:style>
  <w:style w:type="character" w:customStyle="1" w:styleId="IlkSayfalarBasligiSauChar">
    <w:name w:val="Ilk_Sayfalar_Basligi_Sau Char"/>
    <w:link w:val="IlkSayfalarBasligiSau"/>
    <w:rsid w:val="000B6431"/>
    <w:rPr>
      <w:rFonts w:ascii="Times New Roman" w:eastAsia="Times New Roman" w:hAnsi="Times New Roman" w:cs="Times New Roman"/>
      <w:b/>
      <w:bCs/>
      <w:lang w:val="de-DE" w:eastAsia="tr-TR"/>
    </w:rPr>
  </w:style>
  <w:style w:type="paragraph" w:customStyle="1" w:styleId="SimgelerYaziStili">
    <w:name w:val="Simgeler_Yazi_Stili"/>
    <w:basedOn w:val="Normal"/>
    <w:link w:val="SimgelerYaziStiliChar"/>
    <w:qFormat/>
    <w:rsid w:val="00871D0A"/>
    <w:pPr>
      <w:spacing w:after="0" w:line="360" w:lineRule="auto"/>
      <w:jc w:val="both"/>
    </w:pPr>
    <w:rPr>
      <w:rFonts w:ascii="Times New Roman" w:eastAsia="Times New Roman" w:hAnsi="Times New Roman" w:cs="Times New Roman"/>
      <w:lang w:eastAsia="tr-TR"/>
    </w:rPr>
  </w:style>
  <w:style w:type="character" w:customStyle="1" w:styleId="SimgelerYaziStiliChar">
    <w:name w:val="Simgeler_Yazi_Stili Char"/>
    <w:link w:val="SimgelerYaziStili"/>
    <w:rsid w:val="00871D0A"/>
    <w:rPr>
      <w:rFonts w:ascii="Times New Roman" w:eastAsia="Times New Roman" w:hAnsi="Times New Roman" w:cs="Times New Roman"/>
      <w:lang w:eastAsia="tr-TR"/>
    </w:rPr>
  </w:style>
  <w:style w:type="character" w:customStyle="1" w:styleId="TableofFiguresChar">
    <w:name w:val="Table of Figures Char"/>
    <w:link w:val="TableofFigures"/>
    <w:uiPriority w:val="99"/>
    <w:rsid w:val="00871D0A"/>
  </w:style>
  <w:style w:type="paragraph" w:styleId="TableofFigures">
    <w:name w:val="table of figures"/>
    <w:basedOn w:val="Normal"/>
    <w:next w:val="Normal"/>
    <w:link w:val="TableofFiguresChar"/>
    <w:uiPriority w:val="99"/>
    <w:unhideWhenUsed/>
    <w:rsid w:val="00871D0A"/>
    <w:pPr>
      <w:spacing w:after="0" w:line="360" w:lineRule="auto"/>
      <w:jc w:val="both"/>
    </w:pPr>
  </w:style>
  <w:style w:type="character" w:customStyle="1" w:styleId="BodyTextChar">
    <w:name w:val="Body Text Char"/>
    <w:basedOn w:val="DefaultParagraphFont"/>
    <w:link w:val="BodyText"/>
    <w:rsid w:val="000B6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1567</Words>
  <Characters>11819</Characters>
  <Application>Microsoft Office Word</Application>
  <DocSecurity>0</DocSecurity>
  <Lines>404</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RİS AKYÜZ</dc:creator>
  <cp:keywords/>
  <cp:lastModifiedBy>İDRİS AKYÜZ</cp:lastModifiedBy>
  <cp:revision>13</cp:revision>
  <dcterms:created xsi:type="dcterms:W3CDTF">2026-01-12T17:46:00Z</dcterms:created>
  <dcterms:modified xsi:type="dcterms:W3CDTF">2026-01-13T11:59:00Z</dcterms:modified>
</cp:coreProperties>
</file>